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65089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0085B792" w14:textId="4379CB53" w:rsidR="005457C9"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650895" w:history="1">
            <w:r w:rsidR="005457C9" w:rsidRPr="00F24E6F">
              <w:rPr>
                <w:rStyle w:val="Hyperlink"/>
              </w:rPr>
              <w:t>MỤC LỤC</w:t>
            </w:r>
            <w:r w:rsidR="005457C9">
              <w:rPr>
                <w:webHidden/>
              </w:rPr>
              <w:tab/>
            </w:r>
            <w:r w:rsidR="005457C9">
              <w:rPr>
                <w:webHidden/>
              </w:rPr>
              <w:fldChar w:fldCharType="begin"/>
            </w:r>
            <w:r w:rsidR="005457C9">
              <w:rPr>
                <w:webHidden/>
              </w:rPr>
              <w:instrText xml:space="preserve"> PAGEREF _Toc90650895 \h </w:instrText>
            </w:r>
            <w:r w:rsidR="005457C9">
              <w:rPr>
                <w:webHidden/>
              </w:rPr>
            </w:r>
            <w:r w:rsidR="005457C9">
              <w:rPr>
                <w:webHidden/>
              </w:rPr>
              <w:fldChar w:fldCharType="separate"/>
            </w:r>
            <w:r w:rsidR="005457C9">
              <w:rPr>
                <w:webHidden/>
              </w:rPr>
              <w:t>2</w:t>
            </w:r>
            <w:r w:rsidR="005457C9">
              <w:rPr>
                <w:webHidden/>
              </w:rPr>
              <w:fldChar w:fldCharType="end"/>
            </w:r>
          </w:hyperlink>
        </w:p>
        <w:p w14:paraId="24DFFE95" w14:textId="7598C45D" w:rsidR="005457C9" w:rsidRDefault="00177510">
          <w:pPr>
            <w:pStyle w:val="TOC1"/>
            <w:rPr>
              <w:rFonts w:asciiTheme="minorHAnsi" w:eastAsiaTheme="minorEastAsia" w:hAnsiTheme="minorHAnsi" w:cstheme="minorBidi"/>
              <w:b w:val="0"/>
              <w:bCs w:val="0"/>
              <w:sz w:val="22"/>
              <w:szCs w:val="22"/>
            </w:rPr>
          </w:pPr>
          <w:hyperlink w:anchor="_Toc90650896" w:history="1">
            <w:r w:rsidR="005457C9" w:rsidRPr="00F24E6F">
              <w:rPr>
                <w:rStyle w:val="Hyperlink"/>
              </w:rPr>
              <w:t>CHƯƠNG 1. ĐỒ</w:t>
            </w:r>
            <w:r w:rsidR="005457C9" w:rsidRPr="00F24E6F">
              <w:rPr>
                <w:rStyle w:val="Hyperlink"/>
                <w:lang w:val="vi-VN"/>
              </w:rPr>
              <w:t xml:space="preserve"> THỊ</w:t>
            </w:r>
            <w:r w:rsidR="005457C9">
              <w:rPr>
                <w:webHidden/>
              </w:rPr>
              <w:tab/>
            </w:r>
            <w:r w:rsidR="005457C9">
              <w:rPr>
                <w:webHidden/>
              </w:rPr>
              <w:fldChar w:fldCharType="begin"/>
            </w:r>
            <w:r w:rsidR="005457C9">
              <w:rPr>
                <w:webHidden/>
              </w:rPr>
              <w:instrText xml:space="preserve"> PAGEREF _Toc90650896 \h </w:instrText>
            </w:r>
            <w:r w:rsidR="005457C9">
              <w:rPr>
                <w:webHidden/>
              </w:rPr>
            </w:r>
            <w:r w:rsidR="005457C9">
              <w:rPr>
                <w:webHidden/>
              </w:rPr>
              <w:fldChar w:fldCharType="separate"/>
            </w:r>
            <w:r w:rsidR="005457C9">
              <w:rPr>
                <w:webHidden/>
              </w:rPr>
              <w:t>3</w:t>
            </w:r>
            <w:r w:rsidR="005457C9">
              <w:rPr>
                <w:webHidden/>
              </w:rPr>
              <w:fldChar w:fldCharType="end"/>
            </w:r>
          </w:hyperlink>
        </w:p>
        <w:p w14:paraId="403669DB" w14:textId="1BD58808" w:rsidR="005457C9" w:rsidRDefault="00177510">
          <w:pPr>
            <w:pStyle w:val="TOC2"/>
            <w:tabs>
              <w:tab w:val="right" w:leader="dot" w:pos="9350"/>
            </w:tabs>
            <w:rPr>
              <w:rFonts w:eastAsiaTheme="minorEastAsia"/>
              <w:noProof/>
            </w:rPr>
          </w:pPr>
          <w:hyperlink w:anchor="_Toc90650897" w:history="1">
            <w:r w:rsidR="005457C9" w:rsidRPr="00F24E6F">
              <w:rPr>
                <w:rStyle w:val="Hyperlink"/>
                <w:noProof/>
              </w:rPr>
              <w:t>1.1.</w:t>
            </w:r>
            <w:r w:rsidR="005457C9" w:rsidRPr="00F24E6F">
              <w:rPr>
                <w:rStyle w:val="Hyperlink"/>
                <w:noProof/>
                <w:lang w:val="vi-VN"/>
              </w:rPr>
              <w:t xml:space="preserve"> Các Khái Niệm Liên Quan</w:t>
            </w:r>
            <w:r w:rsidR="005457C9">
              <w:rPr>
                <w:noProof/>
                <w:webHidden/>
              </w:rPr>
              <w:tab/>
            </w:r>
            <w:r w:rsidR="005457C9">
              <w:rPr>
                <w:noProof/>
                <w:webHidden/>
              </w:rPr>
              <w:fldChar w:fldCharType="begin"/>
            </w:r>
            <w:r w:rsidR="005457C9">
              <w:rPr>
                <w:noProof/>
                <w:webHidden/>
              </w:rPr>
              <w:instrText xml:space="preserve"> PAGEREF _Toc90650897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0287BFBB" w14:textId="1CC6DBEA" w:rsidR="005457C9" w:rsidRDefault="00177510">
          <w:pPr>
            <w:pStyle w:val="TOC2"/>
            <w:tabs>
              <w:tab w:val="right" w:leader="dot" w:pos="9350"/>
            </w:tabs>
            <w:rPr>
              <w:rFonts w:eastAsiaTheme="minorEastAsia"/>
              <w:noProof/>
            </w:rPr>
          </w:pPr>
          <w:hyperlink w:anchor="_Toc90650898" w:history="1">
            <w:r w:rsidR="005457C9" w:rsidRPr="00F24E6F">
              <w:rPr>
                <w:rStyle w:val="Hyperlink"/>
                <w:noProof/>
              </w:rPr>
              <w:t>1.2. Cấu</w:t>
            </w:r>
            <w:r w:rsidR="005457C9" w:rsidRPr="00F24E6F">
              <w:rPr>
                <w:rStyle w:val="Hyperlink"/>
                <w:noProof/>
                <w:lang w:val="vi-VN"/>
              </w:rPr>
              <w:t xml:space="preserve"> Trúc và Cài Đặt Đồ Thị</w:t>
            </w:r>
            <w:r w:rsidR="005457C9">
              <w:rPr>
                <w:noProof/>
                <w:webHidden/>
              </w:rPr>
              <w:tab/>
            </w:r>
            <w:r w:rsidR="005457C9">
              <w:rPr>
                <w:noProof/>
                <w:webHidden/>
              </w:rPr>
              <w:fldChar w:fldCharType="begin"/>
            </w:r>
            <w:r w:rsidR="005457C9">
              <w:rPr>
                <w:noProof/>
                <w:webHidden/>
              </w:rPr>
              <w:instrText xml:space="preserve"> PAGEREF _Toc90650898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2CD3178A" w14:textId="5D5D4FB4" w:rsidR="005457C9" w:rsidRDefault="00177510">
          <w:pPr>
            <w:pStyle w:val="TOC2"/>
            <w:tabs>
              <w:tab w:val="right" w:leader="dot" w:pos="9350"/>
            </w:tabs>
            <w:rPr>
              <w:rFonts w:eastAsiaTheme="minorEastAsia"/>
              <w:noProof/>
            </w:rPr>
          </w:pPr>
          <w:hyperlink w:anchor="_Toc90650899" w:history="1">
            <w:r w:rsidR="005457C9" w:rsidRPr="00F24E6F">
              <w:rPr>
                <w:rStyle w:val="Hyperlink"/>
                <w:noProof/>
              </w:rPr>
              <w:t>1.3. Các</w:t>
            </w:r>
            <w:r w:rsidR="005457C9" w:rsidRPr="00F24E6F">
              <w:rPr>
                <w:rStyle w:val="Hyperlink"/>
                <w:noProof/>
                <w:lang w:val="vi-VN"/>
              </w:rPr>
              <w:t xml:space="preserve"> Thuật Toán Trên Đồ Thị</w:t>
            </w:r>
            <w:r w:rsidR="005457C9">
              <w:rPr>
                <w:noProof/>
                <w:webHidden/>
              </w:rPr>
              <w:tab/>
            </w:r>
            <w:r w:rsidR="005457C9">
              <w:rPr>
                <w:noProof/>
                <w:webHidden/>
              </w:rPr>
              <w:fldChar w:fldCharType="begin"/>
            </w:r>
            <w:r w:rsidR="005457C9">
              <w:rPr>
                <w:noProof/>
                <w:webHidden/>
              </w:rPr>
              <w:instrText xml:space="preserve"> PAGEREF _Toc90650899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393AE23A" w14:textId="4EB70C8B" w:rsidR="005457C9" w:rsidRDefault="00177510">
          <w:pPr>
            <w:pStyle w:val="TOC3"/>
            <w:tabs>
              <w:tab w:val="right" w:leader="dot" w:pos="9350"/>
            </w:tabs>
            <w:rPr>
              <w:rFonts w:eastAsiaTheme="minorEastAsia"/>
              <w:noProof/>
            </w:rPr>
          </w:pPr>
          <w:hyperlink w:anchor="_Toc90650900" w:history="1">
            <w:r w:rsidR="005457C9" w:rsidRPr="00F24E6F">
              <w:rPr>
                <w:rStyle w:val="Hyperlink"/>
                <w:noProof/>
              </w:rPr>
              <w:t>a) Thuật</w:t>
            </w:r>
            <w:r w:rsidR="005457C9" w:rsidRPr="00F24E6F">
              <w:rPr>
                <w:rStyle w:val="Hyperlink"/>
                <w:noProof/>
                <w:lang w:val="vi-VN"/>
              </w:rPr>
              <w:t xml:space="preserve"> Toán Tìm kiếm theo chiều sâu - Depth-First Search</w:t>
            </w:r>
            <w:r w:rsidR="005457C9">
              <w:rPr>
                <w:noProof/>
                <w:webHidden/>
              </w:rPr>
              <w:tab/>
            </w:r>
            <w:r w:rsidR="005457C9">
              <w:rPr>
                <w:noProof/>
                <w:webHidden/>
              </w:rPr>
              <w:fldChar w:fldCharType="begin"/>
            </w:r>
            <w:r w:rsidR="005457C9">
              <w:rPr>
                <w:noProof/>
                <w:webHidden/>
              </w:rPr>
              <w:instrText xml:space="preserve"> PAGEREF _Toc90650900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2305946D" w14:textId="271AE380" w:rsidR="005457C9" w:rsidRDefault="00177510">
          <w:pPr>
            <w:pStyle w:val="TOC3"/>
            <w:tabs>
              <w:tab w:val="right" w:leader="dot" w:pos="9350"/>
            </w:tabs>
            <w:rPr>
              <w:rFonts w:eastAsiaTheme="minorEastAsia"/>
              <w:noProof/>
            </w:rPr>
          </w:pPr>
          <w:hyperlink w:anchor="_Toc90650901" w:history="1">
            <w:r w:rsidR="005457C9" w:rsidRPr="00F24E6F">
              <w:rPr>
                <w:rStyle w:val="Hyperlink"/>
                <w:noProof/>
              </w:rPr>
              <w:t>b)</w:t>
            </w:r>
            <w:r w:rsidR="005457C9" w:rsidRPr="00F24E6F">
              <w:rPr>
                <w:rStyle w:val="Hyperlink"/>
                <w:noProof/>
                <w:lang w:val="vi-VN"/>
              </w:rPr>
              <w:t xml:space="preserve"> Thuật Toán Tìm kiếm theo chiều rộng - Breadth First Search</w:t>
            </w:r>
            <w:r w:rsidR="005457C9">
              <w:rPr>
                <w:noProof/>
                <w:webHidden/>
              </w:rPr>
              <w:tab/>
            </w:r>
            <w:r w:rsidR="005457C9">
              <w:rPr>
                <w:noProof/>
                <w:webHidden/>
              </w:rPr>
              <w:fldChar w:fldCharType="begin"/>
            </w:r>
            <w:r w:rsidR="005457C9">
              <w:rPr>
                <w:noProof/>
                <w:webHidden/>
              </w:rPr>
              <w:instrText xml:space="preserve"> PAGEREF _Toc90650901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281BECC5" w14:textId="632F4CF6" w:rsidR="005457C9" w:rsidRDefault="00177510">
          <w:pPr>
            <w:pStyle w:val="TOC3"/>
            <w:tabs>
              <w:tab w:val="right" w:leader="dot" w:pos="9350"/>
            </w:tabs>
            <w:rPr>
              <w:rFonts w:eastAsiaTheme="minorEastAsia"/>
              <w:noProof/>
            </w:rPr>
          </w:pPr>
          <w:hyperlink w:anchor="_Toc90650902" w:history="1">
            <w:r w:rsidR="005457C9" w:rsidRPr="00F24E6F">
              <w:rPr>
                <w:rStyle w:val="Hyperlink"/>
                <w:noProof/>
              </w:rPr>
              <w:t>c) Thuật</w:t>
            </w:r>
            <w:r w:rsidR="005457C9" w:rsidRPr="00F24E6F">
              <w:rPr>
                <w:rStyle w:val="Hyperlink"/>
                <w:noProof/>
                <w:lang w:val="vi-VN"/>
              </w:rPr>
              <w:t xml:space="preserve"> Toán Tìm đường đi ngắn nhất</w:t>
            </w:r>
            <w:r w:rsidR="005457C9">
              <w:rPr>
                <w:noProof/>
                <w:webHidden/>
              </w:rPr>
              <w:tab/>
            </w:r>
            <w:r w:rsidR="005457C9">
              <w:rPr>
                <w:noProof/>
                <w:webHidden/>
              </w:rPr>
              <w:fldChar w:fldCharType="begin"/>
            </w:r>
            <w:r w:rsidR="005457C9">
              <w:rPr>
                <w:noProof/>
                <w:webHidden/>
              </w:rPr>
              <w:instrText xml:space="preserve"> PAGEREF _Toc90650902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52570CDE" w14:textId="794CDA3C" w:rsidR="005457C9" w:rsidRDefault="00177510">
          <w:pPr>
            <w:pStyle w:val="TOC1"/>
            <w:rPr>
              <w:rFonts w:asciiTheme="minorHAnsi" w:eastAsiaTheme="minorEastAsia" w:hAnsiTheme="minorHAnsi" w:cstheme="minorBidi"/>
              <w:b w:val="0"/>
              <w:bCs w:val="0"/>
              <w:sz w:val="22"/>
              <w:szCs w:val="22"/>
            </w:rPr>
          </w:pPr>
          <w:hyperlink w:anchor="_Toc90650903" w:history="1">
            <w:r w:rsidR="005457C9" w:rsidRPr="00F24E6F">
              <w:rPr>
                <w:rStyle w:val="Hyperlink"/>
              </w:rPr>
              <w:t>CHƯƠNG 2. PHÂN TÍCH VÀ THIẾT KẾ LỚP</w:t>
            </w:r>
            <w:r w:rsidR="005457C9">
              <w:rPr>
                <w:webHidden/>
              </w:rPr>
              <w:tab/>
            </w:r>
            <w:r w:rsidR="005457C9">
              <w:rPr>
                <w:webHidden/>
              </w:rPr>
              <w:fldChar w:fldCharType="begin"/>
            </w:r>
            <w:r w:rsidR="005457C9">
              <w:rPr>
                <w:webHidden/>
              </w:rPr>
              <w:instrText xml:space="preserve"> PAGEREF _Toc90650903 \h </w:instrText>
            </w:r>
            <w:r w:rsidR="005457C9">
              <w:rPr>
                <w:webHidden/>
              </w:rPr>
            </w:r>
            <w:r w:rsidR="005457C9">
              <w:rPr>
                <w:webHidden/>
              </w:rPr>
              <w:fldChar w:fldCharType="separate"/>
            </w:r>
            <w:r w:rsidR="005457C9">
              <w:rPr>
                <w:webHidden/>
              </w:rPr>
              <w:t>6</w:t>
            </w:r>
            <w:r w:rsidR="005457C9">
              <w:rPr>
                <w:webHidden/>
              </w:rPr>
              <w:fldChar w:fldCharType="end"/>
            </w:r>
          </w:hyperlink>
        </w:p>
        <w:p w14:paraId="70958F8A" w14:textId="1F9C16E1" w:rsidR="005457C9" w:rsidRDefault="00177510">
          <w:pPr>
            <w:pStyle w:val="TOC2"/>
            <w:tabs>
              <w:tab w:val="right" w:leader="dot" w:pos="9350"/>
            </w:tabs>
            <w:rPr>
              <w:rFonts w:eastAsiaTheme="minorEastAsia"/>
              <w:noProof/>
            </w:rPr>
          </w:pPr>
          <w:hyperlink w:anchor="_Toc90650904" w:history="1">
            <w:r w:rsidR="005457C9" w:rsidRPr="00F24E6F">
              <w:rPr>
                <w:rStyle w:val="Hyperlink"/>
                <w:noProof/>
              </w:rPr>
              <w:t>2.1. Phân</w:t>
            </w:r>
            <w:r w:rsidR="005457C9" w:rsidRPr="00F24E6F">
              <w:rPr>
                <w:rStyle w:val="Hyperlink"/>
                <w:noProof/>
                <w:lang w:val="vi-VN"/>
              </w:rPr>
              <w:t xml:space="preserve"> Tích Bài Toán Quản Lý Lộ Trình Đường Đi</w:t>
            </w:r>
            <w:r w:rsidR="005457C9">
              <w:rPr>
                <w:noProof/>
                <w:webHidden/>
              </w:rPr>
              <w:tab/>
            </w:r>
            <w:r w:rsidR="005457C9">
              <w:rPr>
                <w:noProof/>
                <w:webHidden/>
              </w:rPr>
              <w:fldChar w:fldCharType="begin"/>
            </w:r>
            <w:r w:rsidR="005457C9">
              <w:rPr>
                <w:noProof/>
                <w:webHidden/>
              </w:rPr>
              <w:instrText xml:space="preserve"> PAGEREF _Toc90650904 \h </w:instrText>
            </w:r>
            <w:r w:rsidR="005457C9">
              <w:rPr>
                <w:noProof/>
                <w:webHidden/>
              </w:rPr>
            </w:r>
            <w:r w:rsidR="005457C9">
              <w:rPr>
                <w:noProof/>
                <w:webHidden/>
              </w:rPr>
              <w:fldChar w:fldCharType="separate"/>
            </w:r>
            <w:r w:rsidR="005457C9">
              <w:rPr>
                <w:noProof/>
                <w:webHidden/>
              </w:rPr>
              <w:t>6</w:t>
            </w:r>
            <w:r w:rsidR="005457C9">
              <w:rPr>
                <w:noProof/>
                <w:webHidden/>
              </w:rPr>
              <w:fldChar w:fldCharType="end"/>
            </w:r>
          </w:hyperlink>
        </w:p>
        <w:p w14:paraId="34B09ABE" w14:textId="34619863" w:rsidR="005457C9" w:rsidRDefault="00177510">
          <w:pPr>
            <w:pStyle w:val="TOC2"/>
            <w:tabs>
              <w:tab w:val="right" w:leader="dot" w:pos="9350"/>
            </w:tabs>
            <w:rPr>
              <w:rFonts w:eastAsiaTheme="minorEastAsia"/>
              <w:noProof/>
            </w:rPr>
          </w:pPr>
          <w:hyperlink w:anchor="_Toc90650905" w:history="1">
            <w:r w:rsidR="005457C9" w:rsidRPr="00F24E6F">
              <w:rPr>
                <w:rStyle w:val="Hyperlink"/>
                <w:noProof/>
              </w:rPr>
              <w:t>2.2. Sơ</w:t>
            </w:r>
            <w:r w:rsidR="005457C9" w:rsidRPr="00F24E6F">
              <w:rPr>
                <w:rStyle w:val="Hyperlink"/>
                <w:noProof/>
                <w:lang w:val="vi-VN"/>
              </w:rPr>
              <w:t xml:space="preserve"> Đồ Lớp</w:t>
            </w:r>
            <w:r w:rsidR="005457C9">
              <w:rPr>
                <w:noProof/>
                <w:webHidden/>
              </w:rPr>
              <w:tab/>
            </w:r>
            <w:r w:rsidR="005457C9">
              <w:rPr>
                <w:noProof/>
                <w:webHidden/>
              </w:rPr>
              <w:fldChar w:fldCharType="begin"/>
            </w:r>
            <w:r w:rsidR="005457C9">
              <w:rPr>
                <w:noProof/>
                <w:webHidden/>
              </w:rPr>
              <w:instrText xml:space="preserve"> PAGEREF _Toc90650905 \h </w:instrText>
            </w:r>
            <w:r w:rsidR="005457C9">
              <w:rPr>
                <w:noProof/>
                <w:webHidden/>
              </w:rPr>
            </w:r>
            <w:r w:rsidR="005457C9">
              <w:rPr>
                <w:noProof/>
                <w:webHidden/>
              </w:rPr>
              <w:fldChar w:fldCharType="separate"/>
            </w:r>
            <w:r w:rsidR="005457C9">
              <w:rPr>
                <w:noProof/>
                <w:webHidden/>
              </w:rPr>
              <w:t>7</w:t>
            </w:r>
            <w:r w:rsidR="005457C9">
              <w:rPr>
                <w:noProof/>
                <w:webHidden/>
              </w:rPr>
              <w:fldChar w:fldCharType="end"/>
            </w:r>
          </w:hyperlink>
        </w:p>
        <w:p w14:paraId="762D3D5E" w14:textId="470A636B" w:rsidR="005457C9" w:rsidRDefault="00177510">
          <w:pPr>
            <w:pStyle w:val="TOC2"/>
            <w:tabs>
              <w:tab w:val="right" w:leader="dot" w:pos="9350"/>
            </w:tabs>
            <w:rPr>
              <w:rFonts w:eastAsiaTheme="minorEastAsia"/>
              <w:noProof/>
            </w:rPr>
          </w:pPr>
          <w:hyperlink w:anchor="_Toc90650906" w:history="1">
            <w:r w:rsidR="005457C9" w:rsidRPr="00F24E6F">
              <w:rPr>
                <w:rStyle w:val="Hyperlink"/>
                <w:noProof/>
              </w:rPr>
              <w:t>2.3. Cài</w:t>
            </w:r>
            <w:r w:rsidR="005457C9" w:rsidRPr="00F24E6F">
              <w:rPr>
                <w:rStyle w:val="Hyperlink"/>
                <w:noProof/>
                <w:lang w:val="vi-VN"/>
              </w:rPr>
              <w:t xml:space="preserve"> Đặt Lớp</w:t>
            </w:r>
            <w:r w:rsidR="005457C9">
              <w:rPr>
                <w:noProof/>
                <w:webHidden/>
              </w:rPr>
              <w:tab/>
            </w:r>
            <w:r w:rsidR="005457C9">
              <w:rPr>
                <w:noProof/>
                <w:webHidden/>
              </w:rPr>
              <w:fldChar w:fldCharType="begin"/>
            </w:r>
            <w:r w:rsidR="005457C9">
              <w:rPr>
                <w:noProof/>
                <w:webHidden/>
              </w:rPr>
              <w:instrText xml:space="preserve"> PAGEREF _Toc90650906 \h </w:instrText>
            </w:r>
            <w:r w:rsidR="005457C9">
              <w:rPr>
                <w:noProof/>
                <w:webHidden/>
              </w:rPr>
            </w:r>
            <w:r w:rsidR="005457C9">
              <w:rPr>
                <w:noProof/>
                <w:webHidden/>
              </w:rPr>
              <w:fldChar w:fldCharType="separate"/>
            </w:r>
            <w:r w:rsidR="005457C9">
              <w:rPr>
                <w:noProof/>
                <w:webHidden/>
              </w:rPr>
              <w:t>8</w:t>
            </w:r>
            <w:r w:rsidR="005457C9">
              <w:rPr>
                <w:noProof/>
                <w:webHidden/>
              </w:rPr>
              <w:fldChar w:fldCharType="end"/>
            </w:r>
          </w:hyperlink>
        </w:p>
        <w:p w14:paraId="409830E4" w14:textId="5670B775" w:rsidR="005457C9" w:rsidRDefault="00177510">
          <w:pPr>
            <w:pStyle w:val="TOC1"/>
            <w:rPr>
              <w:rFonts w:asciiTheme="minorHAnsi" w:eastAsiaTheme="minorEastAsia" w:hAnsiTheme="minorHAnsi" w:cstheme="minorBidi"/>
              <w:b w:val="0"/>
              <w:bCs w:val="0"/>
              <w:sz w:val="22"/>
              <w:szCs w:val="22"/>
            </w:rPr>
          </w:pPr>
          <w:hyperlink w:anchor="_Toc90650907" w:history="1">
            <w:r w:rsidR="005457C9" w:rsidRPr="00F24E6F">
              <w:rPr>
                <w:rStyle w:val="Hyperlink"/>
              </w:rPr>
              <w:t>CHƯƠNG 3. THIẾT KẾ GIAO DIỆN</w:t>
            </w:r>
            <w:r w:rsidR="005457C9">
              <w:rPr>
                <w:webHidden/>
              </w:rPr>
              <w:tab/>
            </w:r>
            <w:r w:rsidR="005457C9">
              <w:rPr>
                <w:webHidden/>
              </w:rPr>
              <w:fldChar w:fldCharType="begin"/>
            </w:r>
            <w:r w:rsidR="005457C9">
              <w:rPr>
                <w:webHidden/>
              </w:rPr>
              <w:instrText xml:space="preserve"> PAGEREF _Toc90650907 \h </w:instrText>
            </w:r>
            <w:r w:rsidR="005457C9">
              <w:rPr>
                <w:webHidden/>
              </w:rPr>
            </w:r>
            <w:r w:rsidR="005457C9">
              <w:rPr>
                <w:webHidden/>
              </w:rPr>
              <w:fldChar w:fldCharType="separate"/>
            </w:r>
            <w:r w:rsidR="005457C9">
              <w:rPr>
                <w:webHidden/>
              </w:rPr>
              <w:t>20</w:t>
            </w:r>
            <w:r w:rsidR="005457C9">
              <w:rPr>
                <w:webHidden/>
              </w:rPr>
              <w:fldChar w:fldCharType="end"/>
            </w:r>
          </w:hyperlink>
        </w:p>
        <w:p w14:paraId="29986A7B" w14:textId="1329B155" w:rsidR="005457C9" w:rsidRDefault="00177510">
          <w:pPr>
            <w:pStyle w:val="TOC2"/>
            <w:tabs>
              <w:tab w:val="right" w:leader="dot" w:pos="9350"/>
            </w:tabs>
            <w:rPr>
              <w:rFonts w:eastAsiaTheme="minorEastAsia"/>
              <w:noProof/>
            </w:rPr>
          </w:pPr>
          <w:hyperlink w:anchor="_Toc90650908" w:history="1">
            <w:r w:rsidR="005457C9" w:rsidRPr="00F24E6F">
              <w:rPr>
                <w:rStyle w:val="Hyperlink"/>
                <w:noProof/>
              </w:rPr>
              <w:t>3.1. Giao Diện Menu</w:t>
            </w:r>
            <w:r w:rsidR="005457C9" w:rsidRPr="00F24E6F">
              <w:rPr>
                <w:rStyle w:val="Hyperlink"/>
                <w:noProof/>
                <w:lang w:val="vi-VN"/>
              </w:rPr>
              <w:t xml:space="preserve"> Chính</w:t>
            </w:r>
            <w:r w:rsidR="005457C9">
              <w:rPr>
                <w:noProof/>
                <w:webHidden/>
              </w:rPr>
              <w:tab/>
            </w:r>
            <w:r w:rsidR="005457C9">
              <w:rPr>
                <w:noProof/>
                <w:webHidden/>
              </w:rPr>
              <w:fldChar w:fldCharType="begin"/>
            </w:r>
            <w:r w:rsidR="005457C9">
              <w:rPr>
                <w:noProof/>
                <w:webHidden/>
              </w:rPr>
              <w:instrText xml:space="preserve"> PAGEREF _Toc90650908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739A761" w14:textId="7E783AB1" w:rsidR="005457C9" w:rsidRDefault="00177510">
          <w:pPr>
            <w:pStyle w:val="TOC2"/>
            <w:tabs>
              <w:tab w:val="right" w:leader="dot" w:pos="9350"/>
            </w:tabs>
            <w:rPr>
              <w:rFonts w:eastAsiaTheme="minorEastAsia"/>
              <w:noProof/>
            </w:rPr>
          </w:pPr>
          <w:hyperlink w:anchor="_Toc90650909" w:history="1">
            <w:r w:rsidR="005457C9" w:rsidRPr="00F24E6F">
              <w:rPr>
                <w:rStyle w:val="Hyperlink"/>
                <w:noProof/>
              </w:rPr>
              <w:t>3.2. Chi Tiết Chức</w:t>
            </w:r>
            <w:r w:rsidR="005457C9" w:rsidRPr="00F24E6F">
              <w:rPr>
                <w:rStyle w:val="Hyperlink"/>
                <w:noProof/>
                <w:lang w:val="vi-VN"/>
              </w:rPr>
              <w:t xml:space="preserve"> Năng</w:t>
            </w:r>
            <w:r w:rsidR="005457C9">
              <w:rPr>
                <w:noProof/>
                <w:webHidden/>
              </w:rPr>
              <w:tab/>
            </w:r>
            <w:r w:rsidR="005457C9">
              <w:rPr>
                <w:noProof/>
                <w:webHidden/>
              </w:rPr>
              <w:fldChar w:fldCharType="begin"/>
            </w:r>
            <w:r w:rsidR="005457C9">
              <w:rPr>
                <w:noProof/>
                <w:webHidden/>
              </w:rPr>
              <w:instrText xml:space="preserve"> PAGEREF _Toc90650909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9D72501" w14:textId="31E7805F" w:rsidR="005457C9" w:rsidRDefault="00177510">
          <w:pPr>
            <w:pStyle w:val="TOC1"/>
            <w:rPr>
              <w:rFonts w:asciiTheme="minorHAnsi" w:eastAsiaTheme="minorEastAsia" w:hAnsiTheme="minorHAnsi" w:cstheme="minorBidi"/>
              <w:b w:val="0"/>
              <w:bCs w:val="0"/>
              <w:sz w:val="22"/>
              <w:szCs w:val="22"/>
            </w:rPr>
          </w:pPr>
          <w:hyperlink w:anchor="_Toc90650910" w:history="1">
            <w:r w:rsidR="005457C9" w:rsidRPr="00F24E6F">
              <w:rPr>
                <w:rStyle w:val="Hyperlink"/>
              </w:rPr>
              <w:t xml:space="preserve">CHƯƠNG </w:t>
            </w:r>
            <w:r w:rsidR="005457C9" w:rsidRPr="00F24E6F">
              <w:rPr>
                <w:rStyle w:val="Hyperlink"/>
                <w:lang w:val="vi-VN"/>
              </w:rPr>
              <w:t>4</w:t>
            </w:r>
            <w:r w:rsidR="005457C9" w:rsidRPr="00F24E6F">
              <w:rPr>
                <w:rStyle w:val="Hyperlink"/>
              </w:rPr>
              <w:t>. THẢO</w:t>
            </w:r>
            <w:r w:rsidR="005457C9" w:rsidRPr="00F24E6F">
              <w:rPr>
                <w:rStyle w:val="Hyperlink"/>
                <w:lang w:val="vi-VN"/>
              </w:rPr>
              <w:t xml:space="preserve"> LUẬN &amp; ĐÁNH GIÁ</w:t>
            </w:r>
            <w:r w:rsidR="005457C9">
              <w:rPr>
                <w:webHidden/>
              </w:rPr>
              <w:tab/>
            </w:r>
            <w:r w:rsidR="005457C9">
              <w:rPr>
                <w:webHidden/>
              </w:rPr>
              <w:fldChar w:fldCharType="begin"/>
            </w:r>
            <w:r w:rsidR="005457C9">
              <w:rPr>
                <w:webHidden/>
              </w:rPr>
              <w:instrText xml:space="preserve"> PAGEREF _Toc90650910 \h </w:instrText>
            </w:r>
            <w:r w:rsidR="005457C9">
              <w:rPr>
                <w:webHidden/>
              </w:rPr>
            </w:r>
            <w:r w:rsidR="005457C9">
              <w:rPr>
                <w:webHidden/>
              </w:rPr>
              <w:fldChar w:fldCharType="separate"/>
            </w:r>
            <w:r w:rsidR="005457C9">
              <w:rPr>
                <w:webHidden/>
              </w:rPr>
              <w:t>24</w:t>
            </w:r>
            <w:r w:rsidR="005457C9">
              <w:rPr>
                <w:webHidden/>
              </w:rPr>
              <w:fldChar w:fldCharType="end"/>
            </w:r>
          </w:hyperlink>
        </w:p>
        <w:p w14:paraId="2DB37F5D" w14:textId="6B73EE2E" w:rsidR="005457C9" w:rsidRDefault="00177510">
          <w:pPr>
            <w:pStyle w:val="TOC2"/>
            <w:tabs>
              <w:tab w:val="right" w:leader="dot" w:pos="9350"/>
            </w:tabs>
            <w:rPr>
              <w:rFonts w:eastAsiaTheme="minorEastAsia"/>
              <w:noProof/>
            </w:rPr>
          </w:pPr>
          <w:hyperlink w:anchor="_Toc90650911" w:history="1">
            <w:r w:rsidR="005457C9" w:rsidRPr="00F24E6F">
              <w:rPr>
                <w:rStyle w:val="Hyperlink"/>
                <w:noProof/>
              </w:rPr>
              <w:t>5.1. Các</w:t>
            </w:r>
            <w:r w:rsidR="005457C9" w:rsidRPr="00F24E6F">
              <w:rPr>
                <w:rStyle w:val="Hyperlink"/>
                <w:noProof/>
                <w:lang w:val="vi-VN"/>
              </w:rPr>
              <w:t xml:space="preserve"> Kết Quả Nhận Được</w:t>
            </w:r>
            <w:r w:rsidR="005457C9">
              <w:rPr>
                <w:noProof/>
                <w:webHidden/>
              </w:rPr>
              <w:tab/>
            </w:r>
            <w:r w:rsidR="005457C9">
              <w:rPr>
                <w:noProof/>
                <w:webHidden/>
              </w:rPr>
              <w:fldChar w:fldCharType="begin"/>
            </w:r>
            <w:r w:rsidR="005457C9">
              <w:rPr>
                <w:noProof/>
                <w:webHidden/>
              </w:rPr>
              <w:instrText xml:space="preserve"> PAGEREF _Toc90650911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5A29F11E" w14:textId="77CF5EF9" w:rsidR="005457C9" w:rsidRDefault="00177510">
          <w:pPr>
            <w:pStyle w:val="TOC2"/>
            <w:tabs>
              <w:tab w:val="right" w:leader="dot" w:pos="9350"/>
            </w:tabs>
            <w:rPr>
              <w:rFonts w:eastAsiaTheme="minorEastAsia"/>
              <w:noProof/>
            </w:rPr>
          </w:pPr>
          <w:hyperlink w:anchor="_Toc90650912" w:history="1">
            <w:r w:rsidR="005457C9" w:rsidRPr="00F24E6F">
              <w:rPr>
                <w:rStyle w:val="Hyperlink"/>
                <w:noProof/>
              </w:rPr>
              <w:t>5.2. Một</w:t>
            </w:r>
            <w:r w:rsidR="005457C9" w:rsidRPr="00F24E6F">
              <w:rPr>
                <w:rStyle w:val="Hyperlink"/>
                <w:noProof/>
                <w:lang w:val="vi-VN"/>
              </w:rPr>
              <w:t xml:space="preserve"> Số Tồn Tại</w:t>
            </w:r>
            <w:r w:rsidR="005457C9">
              <w:rPr>
                <w:noProof/>
                <w:webHidden/>
              </w:rPr>
              <w:tab/>
            </w:r>
            <w:r w:rsidR="005457C9">
              <w:rPr>
                <w:noProof/>
                <w:webHidden/>
              </w:rPr>
              <w:fldChar w:fldCharType="begin"/>
            </w:r>
            <w:r w:rsidR="005457C9">
              <w:rPr>
                <w:noProof/>
                <w:webHidden/>
              </w:rPr>
              <w:instrText xml:space="preserve"> PAGEREF _Toc90650912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614000A" w14:textId="1ED7ED40" w:rsidR="005457C9" w:rsidRDefault="00177510">
          <w:pPr>
            <w:pStyle w:val="TOC2"/>
            <w:tabs>
              <w:tab w:val="right" w:leader="dot" w:pos="9350"/>
            </w:tabs>
            <w:rPr>
              <w:rFonts w:eastAsiaTheme="minorEastAsia"/>
              <w:noProof/>
            </w:rPr>
          </w:pPr>
          <w:hyperlink w:anchor="_Toc90650913" w:history="1">
            <w:r w:rsidR="005457C9" w:rsidRPr="00F24E6F">
              <w:rPr>
                <w:rStyle w:val="Hyperlink"/>
                <w:noProof/>
              </w:rPr>
              <w:t>5.1. Hướng</w:t>
            </w:r>
            <w:r w:rsidR="005457C9" w:rsidRPr="00F24E6F">
              <w:rPr>
                <w:rStyle w:val="Hyperlink"/>
                <w:noProof/>
                <w:lang w:val="vi-VN"/>
              </w:rPr>
              <w:t xml:space="preserve"> Phát Triển</w:t>
            </w:r>
            <w:r w:rsidR="005457C9">
              <w:rPr>
                <w:noProof/>
                <w:webHidden/>
              </w:rPr>
              <w:tab/>
            </w:r>
            <w:r w:rsidR="005457C9">
              <w:rPr>
                <w:noProof/>
                <w:webHidden/>
              </w:rPr>
              <w:fldChar w:fldCharType="begin"/>
            </w:r>
            <w:r w:rsidR="005457C9">
              <w:rPr>
                <w:noProof/>
                <w:webHidden/>
              </w:rPr>
              <w:instrText xml:space="preserve"> PAGEREF _Toc90650913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85247F1" w14:textId="23D10AAE" w:rsidR="005457C9" w:rsidRDefault="00177510">
          <w:pPr>
            <w:pStyle w:val="TOC1"/>
            <w:rPr>
              <w:rFonts w:asciiTheme="minorHAnsi" w:eastAsiaTheme="minorEastAsia" w:hAnsiTheme="minorHAnsi" w:cstheme="minorBidi"/>
              <w:b w:val="0"/>
              <w:bCs w:val="0"/>
              <w:sz w:val="22"/>
              <w:szCs w:val="22"/>
            </w:rPr>
          </w:pPr>
          <w:hyperlink w:anchor="_Toc90650914" w:history="1">
            <w:r w:rsidR="005457C9" w:rsidRPr="00F24E6F">
              <w:rPr>
                <w:rStyle w:val="Hyperlink"/>
              </w:rPr>
              <w:t>PHỤ LỤC</w:t>
            </w:r>
            <w:r w:rsidR="005457C9">
              <w:rPr>
                <w:webHidden/>
              </w:rPr>
              <w:tab/>
            </w:r>
            <w:r w:rsidR="005457C9">
              <w:rPr>
                <w:webHidden/>
              </w:rPr>
              <w:fldChar w:fldCharType="begin"/>
            </w:r>
            <w:r w:rsidR="005457C9">
              <w:rPr>
                <w:webHidden/>
              </w:rPr>
              <w:instrText xml:space="preserve"> PAGEREF _Toc90650914 \h </w:instrText>
            </w:r>
            <w:r w:rsidR="005457C9">
              <w:rPr>
                <w:webHidden/>
              </w:rPr>
            </w:r>
            <w:r w:rsidR="005457C9">
              <w:rPr>
                <w:webHidden/>
              </w:rPr>
              <w:fldChar w:fldCharType="separate"/>
            </w:r>
            <w:r w:rsidR="005457C9">
              <w:rPr>
                <w:webHidden/>
              </w:rPr>
              <w:t>25</w:t>
            </w:r>
            <w:r w:rsidR="005457C9">
              <w:rPr>
                <w:webHidden/>
              </w:rPr>
              <w:fldChar w:fldCharType="end"/>
            </w:r>
          </w:hyperlink>
        </w:p>
        <w:p w14:paraId="279EA6E5" w14:textId="5845AAD3" w:rsidR="005457C9" w:rsidRDefault="00177510">
          <w:pPr>
            <w:pStyle w:val="TOC1"/>
            <w:rPr>
              <w:rFonts w:asciiTheme="minorHAnsi" w:eastAsiaTheme="minorEastAsia" w:hAnsiTheme="minorHAnsi" w:cstheme="minorBidi"/>
              <w:b w:val="0"/>
              <w:bCs w:val="0"/>
              <w:sz w:val="22"/>
              <w:szCs w:val="22"/>
            </w:rPr>
          </w:pPr>
          <w:hyperlink w:anchor="_Toc90650915" w:history="1">
            <w:r w:rsidR="005457C9" w:rsidRPr="00F24E6F">
              <w:rPr>
                <w:rStyle w:val="Hyperlink"/>
              </w:rPr>
              <w:t>TÀI LIỆU THAM KHẢO</w:t>
            </w:r>
            <w:r w:rsidR="005457C9">
              <w:rPr>
                <w:webHidden/>
              </w:rPr>
              <w:tab/>
            </w:r>
            <w:r w:rsidR="005457C9">
              <w:rPr>
                <w:webHidden/>
              </w:rPr>
              <w:fldChar w:fldCharType="begin"/>
            </w:r>
            <w:r w:rsidR="005457C9">
              <w:rPr>
                <w:webHidden/>
              </w:rPr>
              <w:instrText xml:space="preserve"> PAGEREF _Toc90650915 \h </w:instrText>
            </w:r>
            <w:r w:rsidR="005457C9">
              <w:rPr>
                <w:webHidden/>
              </w:rPr>
            </w:r>
            <w:r w:rsidR="005457C9">
              <w:rPr>
                <w:webHidden/>
              </w:rPr>
              <w:fldChar w:fldCharType="separate"/>
            </w:r>
            <w:r w:rsidR="005457C9">
              <w:rPr>
                <w:webHidden/>
              </w:rPr>
              <w:t>28</w:t>
            </w:r>
            <w:r w:rsidR="005457C9">
              <w:rPr>
                <w:webHidden/>
              </w:rPr>
              <w:fldChar w:fldCharType="end"/>
            </w:r>
          </w:hyperlink>
        </w:p>
        <w:p w14:paraId="4556B0BC" w14:textId="0C755777"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650896"/>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650897"/>
      <w:r>
        <w:t>1.1.</w:t>
      </w:r>
      <w:r w:rsidR="00232A67">
        <w:rPr>
          <w:lang w:val="vi-VN"/>
        </w:rPr>
        <w:t xml:space="preserve"> Các Khái Niệm Liên Quan</w:t>
      </w:r>
      <w:bookmarkEnd w:id="2"/>
    </w:p>
    <w:p w14:paraId="663383F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650898"/>
      <w:r>
        <w:t xml:space="preserve">1.2. </w:t>
      </w:r>
      <w:r w:rsidR="00232A67">
        <w:t>Cấu</w:t>
      </w:r>
      <w:r w:rsidR="00232A67">
        <w:rPr>
          <w:lang w:val="vi-VN"/>
        </w:rPr>
        <w:t xml:space="preserve"> Trúc và Cài Đặt </w:t>
      </w:r>
      <w:r w:rsidR="001A26A2">
        <w:rPr>
          <w:color w:val="FF0000"/>
          <w:lang w:val="vi-VN"/>
        </w:rPr>
        <w:t>Đồ Thị</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A26A2" w14:paraId="23F03A62" w14:textId="77777777" w:rsidTr="00391BC6">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ertex(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this.label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391BC6">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Vertex[]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private in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Graph()</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in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public void AddVertex(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AddEdge(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ShowVertex(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label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650899"/>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486936B8" w:rsidR="00CA7193" w:rsidRPr="00232A67" w:rsidRDefault="00CA7193" w:rsidP="00CA7193">
      <w:pPr>
        <w:pStyle w:val="Heading3"/>
        <w:rPr>
          <w:lang w:val="vi-VN"/>
        </w:rPr>
      </w:pPr>
      <w:bookmarkStart w:id="5" w:name="_Toc90650900"/>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2E30FD" w14:paraId="0EAE3E52" w14:textId="77777777" w:rsidTr="00391BC6">
        <w:tc>
          <w:tcPr>
            <w:tcW w:w="4675" w:type="dxa"/>
          </w:tcPr>
          <w:p w14:paraId="4ABBF91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rivate int GetAdjUnvisitedVertex(int v)</w:t>
            </w:r>
          </w:p>
          <w:p w14:paraId="284F51B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05FE2D4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for (int j = 0; j &lt;= numVertices - 1; j++)</w:t>
            </w:r>
          </w:p>
          <w:p w14:paraId="031BA9D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f((adjMatrix(v,j)==1) &amp;&amp; </w:t>
            </w:r>
          </w:p>
          <w:p w14:paraId="574EE3DC"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vertices[j].WasVisited==false))</w:t>
            </w:r>
          </w:p>
          <w:p w14:paraId="08885175"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70A9BA83"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1;</w:t>
            </w:r>
          </w:p>
          <w:p w14:paraId="3A651898"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536D535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ublic void DepthFirstSearch()</w:t>
            </w:r>
          </w:p>
          <w:p w14:paraId="2423EFF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11B91CF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vertices[0].WasVisited = true;</w:t>
            </w:r>
          </w:p>
          <w:p w14:paraId="0598E17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howVertex(0);</w:t>
            </w:r>
          </w:p>
          <w:p w14:paraId="550F1CE6"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Stack(); gStack.Push(0);</w:t>
            </w:r>
          </w:p>
          <w:p w14:paraId="371C9361" w14:textId="00AC2874" w:rsidR="002E30FD" w:rsidRPr="003E1EF5"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nt v;</w:t>
            </w:r>
          </w:p>
        </w:tc>
        <w:tc>
          <w:tcPr>
            <w:tcW w:w="4675" w:type="dxa"/>
          </w:tcPr>
          <w:p w14:paraId="0FA7A4DC"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hile (gStack.Count &gt; 0)</w:t>
            </w:r>
          </w:p>
          <w:p w14:paraId="2D6C530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2FBA1BD8" w14:textId="5B3ED5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GetAdjUnvisitedVertex(gStack.Peek());</w:t>
            </w:r>
          </w:p>
          <w:p w14:paraId="11CB015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f (v == -1)</w:t>
            </w:r>
          </w:p>
          <w:p w14:paraId="33FE3D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3B9285A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else</w:t>
            </w:r>
          </w:p>
          <w:p w14:paraId="7F1E07E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22C1AD"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asVisited = true;</w:t>
            </w:r>
          </w:p>
          <w:p w14:paraId="566CD4B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2828C27A"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3EB987EE"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6EA0857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F2DBF9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umVertices - 1; j++)</w:t>
            </w:r>
          </w:p>
          <w:p w14:paraId="391BB9B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asVisited = false;</w:t>
            </w:r>
          </w:p>
          <w:p w14:paraId="5E4EC37B" w14:textId="7474C49E" w:rsidR="002E30FD"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t>
            </w:r>
          </w:p>
        </w:tc>
      </w:tr>
    </w:tbl>
    <w:p w14:paraId="5718AF14" w14:textId="12352C60" w:rsidR="00CA7193" w:rsidRPr="00232A67" w:rsidRDefault="00CA7193" w:rsidP="00CA7193">
      <w:pPr>
        <w:pStyle w:val="Heading3"/>
        <w:rPr>
          <w:lang w:val="vi-VN"/>
        </w:rPr>
      </w:pPr>
      <w:bookmarkStart w:id="6" w:name="_Toc90650901"/>
      <w:r>
        <w:lastRenderedPageBreak/>
        <w:t>b)</w:t>
      </w:r>
      <w:r w:rsidR="00232A67">
        <w:rPr>
          <w:lang w:val="vi-VN"/>
        </w:rPr>
        <w:t xml:space="preserve"> Thuật Toán </w:t>
      </w:r>
      <w:r w:rsidR="003E1EF5" w:rsidRPr="003E1EF5">
        <w:rPr>
          <w:lang w:val="vi-VN"/>
        </w:rPr>
        <w:t>Tìm kiếm theo chiều rộng - Breadth First Search</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50C9D16F" w14:textId="77777777" w:rsidTr="00391BC6">
        <w:tc>
          <w:tcPr>
            <w:tcW w:w="4675" w:type="dxa"/>
          </w:tcPr>
          <w:p w14:paraId="4B697BF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public void BreadthFirstSearch()</w:t>
            </w:r>
          </w:p>
          <w:p w14:paraId="28C4B6B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t>
            </w:r>
          </w:p>
          <w:p w14:paraId="1DA2BFC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Queue gQueue = new Queue();</w:t>
            </w:r>
          </w:p>
          <w:p w14:paraId="07A5318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0].WasVisited = true;</w:t>
            </w:r>
          </w:p>
          <w:p w14:paraId="676AE7C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0);</w:t>
            </w:r>
          </w:p>
          <w:p w14:paraId="0B49C8C8"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28A8693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int vert1, vert2;</w:t>
            </w:r>
          </w:p>
          <w:p w14:paraId="5FD829A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hile (gQueue.Count &gt; 0)</w:t>
            </w:r>
          </w:p>
          <w:p w14:paraId="02C3F0D9"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31FB793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1DED8260" w14:textId="2790EF38"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tc>
        <w:tc>
          <w:tcPr>
            <w:tcW w:w="4675" w:type="dxa"/>
          </w:tcPr>
          <w:p w14:paraId="7780F12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hile (vert2! = -1)</w:t>
            </w:r>
          </w:p>
          <w:p w14:paraId="28B0DCE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416911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vert2].WasVisited = true;</w:t>
            </w:r>
          </w:p>
          <w:p w14:paraId="10C7C6D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vert2);</w:t>
            </w:r>
          </w:p>
          <w:p w14:paraId="5B22F5A6"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vert2);</w:t>
            </w:r>
          </w:p>
          <w:p w14:paraId="6736C435"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3B121C77"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40DADAB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704B3DC"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for (int i = 0; i &lt;= numVertices - 1; i++)</w:t>
            </w:r>
          </w:p>
          <w:p w14:paraId="7A74C68D"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asVisited = false;</w:t>
            </w:r>
          </w:p>
          <w:p w14:paraId="3BAF57D8" w14:textId="7E360F75"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w:t>
            </w:r>
          </w:p>
        </w:tc>
      </w:tr>
    </w:tbl>
    <w:p w14:paraId="5D8CFF78" w14:textId="2E5FDB65" w:rsidR="00CA7193" w:rsidRPr="00232A67" w:rsidRDefault="00CA7193" w:rsidP="00CA7193">
      <w:pPr>
        <w:pStyle w:val="Heading3"/>
        <w:rPr>
          <w:lang w:val="vi-VN"/>
        </w:rPr>
      </w:pPr>
      <w:bookmarkStart w:id="7" w:name="_Toc90650902"/>
      <w:r>
        <w:t xml:space="preserve">c) </w:t>
      </w:r>
      <w:r w:rsidR="00232A67">
        <w:t>Thuật</w:t>
      </w:r>
      <w:r w:rsidR="00232A67">
        <w:rPr>
          <w:lang w:val="vi-VN"/>
        </w:rPr>
        <w:t xml:space="preserve"> Toán </w:t>
      </w:r>
      <w:r w:rsidR="003E1EF5">
        <w:rPr>
          <w:lang w:val="vi-VN"/>
        </w:rPr>
        <w:t>Tìm đường đi ngắn nhấ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33B5E78D" w14:textId="77777777" w:rsidTr="00391BC6">
        <w:tc>
          <w:tcPr>
            <w:tcW w:w="4675" w:type="dxa"/>
          </w:tcPr>
          <w:p w14:paraId="2CCACB1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public void </w:t>
            </w:r>
            <w:r w:rsidRPr="003E1EF5">
              <w:rPr>
                <w:rFonts w:ascii="Times New Roman" w:hAnsi="Times New Roman" w:cs="Times New Roman"/>
                <w:b/>
                <w:bCs/>
                <w:sz w:val="24"/>
                <w:szCs w:val="24"/>
              </w:rPr>
              <w:t>Path</w:t>
            </w:r>
            <w:r w:rsidRPr="003E1EF5">
              <w:rPr>
                <w:rFonts w:ascii="Times New Roman" w:hAnsi="Times New Roman" w:cs="Times New Roman"/>
                <w:sz w:val="24"/>
                <w:szCs w:val="24"/>
              </w:rPr>
              <w:t>()</w:t>
            </w:r>
          </w:p>
          <w:p w14:paraId="7ADCDE4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0648563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startTree = 0;</w:t>
            </w:r>
          </w:p>
          <w:p w14:paraId="2020186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startTree].isInTree = true;</w:t>
            </w:r>
          </w:p>
          <w:p w14:paraId="0A54150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56B6CA6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j++)</w:t>
            </w:r>
          </w:p>
          <w:p w14:paraId="3D8012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7550029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tempDist = adjMat[startTree, j];</w:t>
            </w:r>
          </w:p>
          <w:p w14:paraId="197F5124"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DistOriginal(startTree, tempDist);</w:t>
            </w:r>
          </w:p>
          <w:p w14:paraId="44588B4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3E2E0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hile (nTree &lt; nVerts)</w:t>
            </w:r>
          </w:p>
          <w:p w14:paraId="01C8AF0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8241E4" w14:textId="0AF096C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indexMin = GetMin();</w:t>
            </w:r>
          </w:p>
        </w:tc>
        <w:tc>
          <w:tcPr>
            <w:tcW w:w="4675" w:type="dxa"/>
          </w:tcPr>
          <w:p w14:paraId="78BF54D8" w14:textId="669ADE1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minDist = sPath[indexMin].distance;</w:t>
            </w:r>
          </w:p>
          <w:p w14:paraId="5F26CF30" w14:textId="667549B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32E04FE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oCurrent = sPath[indexMin].distance;</w:t>
            </w:r>
          </w:p>
          <w:p w14:paraId="3B88D638" w14:textId="500D5F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isInTree = true;</w:t>
            </w:r>
          </w:p>
          <w:p w14:paraId="0B8EFE4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AdjustShortPath();</w:t>
            </w:r>
          </w:p>
          <w:p w14:paraId="1B0BD5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012A632"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DisplayPaths();</w:t>
            </w:r>
          </w:p>
          <w:p w14:paraId="567EA86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 1; j++)</w:t>
            </w:r>
          </w:p>
          <w:p w14:paraId="685FDD2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isInTree = false;</w:t>
            </w:r>
          </w:p>
          <w:p w14:paraId="2626A5DD" w14:textId="173ED5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8" w:name="_Toc90650903"/>
      <w:r>
        <w:lastRenderedPageBreak/>
        <w:t xml:space="preserve">CHƯƠNG 2. PHÂN TÍCH VÀ THIẾT KẾ </w:t>
      </w:r>
      <w:r w:rsidR="00232A67">
        <w:t>LỚP</w:t>
      </w:r>
      <w:bookmarkEnd w:id="8"/>
    </w:p>
    <w:p w14:paraId="3AD7BBAB" w14:textId="6E394DCE" w:rsidR="00CA7193" w:rsidRPr="00232A67" w:rsidRDefault="00CA7193" w:rsidP="009C561B">
      <w:pPr>
        <w:pStyle w:val="Heading2"/>
        <w:rPr>
          <w:lang w:val="vi-VN"/>
        </w:rPr>
      </w:pPr>
      <w:bookmarkStart w:id="9" w:name="_Toc90650904"/>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9"/>
    </w:p>
    <w:p w14:paraId="263CFF94" w14:textId="0D259BB3" w:rsidR="00CA7193" w:rsidRDefault="00CA7193" w:rsidP="00CA7193">
      <w:pPr>
        <w:rPr>
          <w:rFonts w:ascii="Times New Roman" w:hAnsi="Times New Roman" w:cs="Times New Roman"/>
          <w:sz w:val="26"/>
          <w:szCs w:val="26"/>
        </w:rPr>
      </w:pPr>
    </w:p>
    <w:p w14:paraId="76D2C7B7" w14:textId="4B040AC9" w:rsidR="00CA7193" w:rsidRPr="00232A67" w:rsidRDefault="00CA7193" w:rsidP="009C561B">
      <w:pPr>
        <w:pStyle w:val="Heading2"/>
        <w:rPr>
          <w:lang w:val="vi-VN"/>
        </w:rPr>
      </w:pPr>
      <w:bookmarkStart w:id="10" w:name="_Toc90650905"/>
      <w:r>
        <w:lastRenderedPageBreak/>
        <w:t xml:space="preserve">2.2. </w:t>
      </w:r>
      <w:r w:rsidR="00232A67">
        <w:t>Sơ</w:t>
      </w:r>
      <w:r w:rsidR="00232A67">
        <w:rPr>
          <w:lang w:val="vi-VN"/>
        </w:rPr>
        <w:t xml:space="preserve"> Đồ Lớp</w:t>
      </w:r>
      <w:bookmarkEnd w:id="10"/>
    </w:p>
    <w:p w14:paraId="7D2A8AA3" w14:textId="6DDF4049" w:rsidR="00CA7193" w:rsidRDefault="00154086" w:rsidP="00CA7193">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28B21081" wp14:editId="34789ACE">
            <wp:extent cx="5943600" cy="7785100"/>
            <wp:effectExtent l="0" t="0" r="0" b="635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7785100"/>
                    </a:xfrm>
                    <a:prstGeom prst="rect">
                      <a:avLst/>
                    </a:prstGeom>
                  </pic:spPr>
                </pic:pic>
              </a:graphicData>
            </a:graphic>
          </wp:inline>
        </w:drawing>
      </w:r>
    </w:p>
    <w:p w14:paraId="282944B2" w14:textId="2DE9AA99" w:rsidR="00CA7193" w:rsidRDefault="00CA7193" w:rsidP="009C561B">
      <w:pPr>
        <w:pStyle w:val="Heading2"/>
        <w:rPr>
          <w:lang w:val="vi-VN"/>
        </w:rPr>
      </w:pPr>
      <w:bookmarkStart w:id="11" w:name="_Toc90650906"/>
      <w:r>
        <w:lastRenderedPageBreak/>
        <w:t xml:space="preserve">2.3. </w:t>
      </w:r>
      <w:r w:rsidR="00232A67">
        <w:t>Cài</w:t>
      </w:r>
      <w:r w:rsidR="00232A67">
        <w:rPr>
          <w:lang w:val="vi-VN"/>
        </w:rPr>
        <w:t xml:space="preserve"> Đặt Lớ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044F4" w14:paraId="16E9B14C" w14:textId="77777777" w:rsidTr="00391BC6">
        <w:tc>
          <w:tcPr>
            <w:tcW w:w="4675" w:type="dxa"/>
          </w:tcPr>
          <w:p w14:paraId="6D99440D" w14:textId="047B09EE"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Vertex</w:t>
            </w:r>
          </w:p>
        </w:tc>
        <w:tc>
          <w:tcPr>
            <w:tcW w:w="4675" w:type="dxa"/>
          </w:tcPr>
          <w:p w14:paraId="2BD49F22" w14:textId="633EF046"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DistOriginal</w:t>
            </w:r>
          </w:p>
        </w:tc>
      </w:tr>
      <w:tr w:rsidR="009044F4" w14:paraId="562EC303" w14:textId="77777777" w:rsidTr="00391BC6">
        <w:trPr>
          <w:trHeight w:val="4225"/>
        </w:trPr>
        <w:tc>
          <w:tcPr>
            <w:tcW w:w="4675" w:type="dxa"/>
          </w:tcPr>
          <w:p w14:paraId="6D63C8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Vertex</w:t>
            </w:r>
          </w:p>
          <w:p w14:paraId="28131BE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0021441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label;</w:t>
            </w:r>
          </w:p>
          <w:p w14:paraId="173E90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bool</w:t>
            </w:r>
            <w:r w:rsidRPr="009044F4">
              <w:rPr>
                <w:rFonts w:ascii="Consolas" w:eastAsia="Times New Roman" w:hAnsi="Consolas" w:cs="Times New Roman"/>
                <w:color w:val="D4D4D4"/>
                <w:sz w:val="17"/>
                <w:szCs w:val="17"/>
              </w:rPr>
              <w:t xml:space="preserve"> isInTree;</w:t>
            </w:r>
          </w:p>
          <w:p w14:paraId="563D76A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Vertex</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0EFCBFC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157328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el</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593A46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sInTre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569CD6"/>
                <w:sz w:val="17"/>
                <w:szCs w:val="17"/>
              </w:rPr>
              <w:t>false</w:t>
            </w:r>
            <w:r w:rsidRPr="009044F4">
              <w:rPr>
                <w:rFonts w:ascii="Consolas" w:eastAsia="Times New Roman" w:hAnsi="Consolas" w:cs="Times New Roman"/>
                <w:color w:val="D4D4D4"/>
                <w:sz w:val="17"/>
                <w:szCs w:val="17"/>
              </w:rPr>
              <w:t>;</w:t>
            </w:r>
          </w:p>
          <w:p w14:paraId="2B9F295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E437133" w14:textId="108B2EE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56C7118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DistOriginal</w:t>
            </w:r>
          </w:p>
          <w:p w14:paraId="2DF7B53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12F0DF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distance;</w:t>
            </w:r>
          </w:p>
          <w:p w14:paraId="3DBBBC8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parentVert;</w:t>
            </w:r>
          </w:p>
          <w:p w14:paraId="663D086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DistOriginal</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E78EE9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0665BD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istan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1DE356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arentVert</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w:t>
            </w:r>
          </w:p>
          <w:p w14:paraId="04B3724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C5A7B09" w14:textId="42D56B89"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r>
      <w:tr w:rsidR="009044F4" w14:paraId="4E7AB180" w14:textId="77777777" w:rsidTr="00391BC6">
        <w:tc>
          <w:tcPr>
            <w:tcW w:w="4675" w:type="dxa"/>
          </w:tcPr>
          <w:p w14:paraId="4B89B035" w14:textId="0338C97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Car</w:t>
            </w:r>
          </w:p>
        </w:tc>
        <w:tc>
          <w:tcPr>
            <w:tcW w:w="4675" w:type="dxa"/>
          </w:tcPr>
          <w:p w14:paraId="7C39BFA9" w14:textId="102C2EF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Motorbike</w:t>
            </w:r>
          </w:p>
        </w:tc>
      </w:tr>
      <w:tr w:rsidR="009044F4" w14:paraId="775670B0" w14:textId="77777777" w:rsidTr="00391BC6">
        <w:tc>
          <w:tcPr>
            <w:tcW w:w="4675" w:type="dxa"/>
          </w:tcPr>
          <w:p w14:paraId="6C5BA89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namespac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baithi</w:t>
            </w:r>
          </w:p>
          <w:p w14:paraId="135E9E5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2FEC429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Car</w:t>
            </w:r>
          </w:p>
          <w:p w14:paraId="15C3B1C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0F8758F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id;</w:t>
            </w:r>
          </w:p>
          <w:p w14:paraId="566BB3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name;</w:t>
            </w:r>
          </w:p>
          <w:p w14:paraId="7CD2E8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speed;</w:t>
            </w:r>
          </w:p>
          <w:p w14:paraId="4227D7C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price;</w:t>
            </w:r>
          </w:p>
          <w:p w14:paraId="0D8CB6B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Id</w:t>
            </w:r>
            <w:r w:rsidRPr="009044F4">
              <w:rPr>
                <w:rFonts w:ascii="Consolas" w:eastAsia="Times New Roman" w:hAnsi="Consolas" w:cs="Times New Roman"/>
                <w:color w:val="D4D4D4"/>
                <w:sz w:val="17"/>
                <w:szCs w:val="17"/>
              </w:rPr>
              <w:t>()</w:t>
            </w:r>
          </w:p>
          <w:p w14:paraId="6A498B4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2270061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3EA78E0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CFFA5C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Name</w:t>
            </w:r>
            <w:r w:rsidRPr="009044F4">
              <w:rPr>
                <w:rFonts w:ascii="Consolas" w:eastAsia="Times New Roman" w:hAnsi="Consolas" w:cs="Times New Roman"/>
                <w:color w:val="D4D4D4"/>
                <w:sz w:val="17"/>
                <w:szCs w:val="17"/>
              </w:rPr>
              <w:t>()</w:t>
            </w:r>
          </w:p>
          <w:p w14:paraId="3687FFA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A67E8F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1F60F4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59BD7E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Speed</w:t>
            </w:r>
            <w:r w:rsidRPr="009044F4">
              <w:rPr>
                <w:rFonts w:ascii="Consolas" w:eastAsia="Times New Roman" w:hAnsi="Consolas" w:cs="Times New Roman"/>
                <w:color w:val="D4D4D4"/>
                <w:sz w:val="17"/>
                <w:szCs w:val="17"/>
              </w:rPr>
              <w:t>()</w:t>
            </w:r>
          </w:p>
          <w:p w14:paraId="26B68FB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lastRenderedPageBreak/>
              <w:t>        {</w:t>
            </w:r>
          </w:p>
          <w:p w14:paraId="44B3137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24FE0BA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112D1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Price</w:t>
            </w:r>
            <w:r w:rsidRPr="009044F4">
              <w:rPr>
                <w:rFonts w:ascii="Consolas" w:eastAsia="Times New Roman" w:hAnsi="Consolas" w:cs="Times New Roman"/>
                <w:color w:val="D4D4D4"/>
                <w:sz w:val="17"/>
                <w:szCs w:val="17"/>
              </w:rPr>
              <w:t>()</w:t>
            </w:r>
          </w:p>
          <w:p w14:paraId="09EBAEF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1A3937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B5C36D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BB1637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Car</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F41F2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00C4DC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0310CB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365019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39E86F07"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24F8434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339A5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3F8661F" w14:textId="15B7B81D"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001B2B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569CD6"/>
                <w:sz w:val="17"/>
                <w:szCs w:val="17"/>
              </w:rPr>
              <w:lastRenderedPageBreak/>
              <w:t>namespac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baithi</w:t>
            </w:r>
          </w:p>
          <w:p w14:paraId="2D5B62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p w14:paraId="25E67E04"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class</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Motorbike</w:t>
            </w:r>
          </w:p>
          <w:p w14:paraId="167D33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5C2E6DE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id;</w:t>
            </w:r>
          </w:p>
          <w:p w14:paraId="7C3A0E2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name;</w:t>
            </w:r>
          </w:p>
          <w:p w14:paraId="5A3ED27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speed;</w:t>
            </w:r>
          </w:p>
          <w:p w14:paraId="371C7A9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price;</w:t>
            </w:r>
          </w:p>
          <w:p w14:paraId="5A97D38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Id</w:t>
            </w:r>
            <w:r w:rsidRPr="008B2637">
              <w:rPr>
                <w:rFonts w:ascii="Consolas" w:eastAsia="Times New Roman" w:hAnsi="Consolas" w:cs="Times New Roman"/>
                <w:color w:val="D4D4D4"/>
                <w:sz w:val="17"/>
                <w:szCs w:val="17"/>
              </w:rPr>
              <w:t>()</w:t>
            </w:r>
          </w:p>
          <w:p w14:paraId="0D9A2E9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EF952A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6DE5CD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40A98A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Name</w:t>
            </w:r>
            <w:r w:rsidRPr="008B2637">
              <w:rPr>
                <w:rFonts w:ascii="Consolas" w:eastAsia="Times New Roman" w:hAnsi="Consolas" w:cs="Times New Roman"/>
                <w:color w:val="D4D4D4"/>
                <w:sz w:val="17"/>
                <w:szCs w:val="17"/>
              </w:rPr>
              <w:t>()</w:t>
            </w:r>
          </w:p>
          <w:p w14:paraId="458FD63A"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A1A3D7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1BB4181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70D878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Speed</w:t>
            </w:r>
            <w:r w:rsidRPr="008B2637">
              <w:rPr>
                <w:rFonts w:ascii="Consolas" w:eastAsia="Times New Roman" w:hAnsi="Consolas" w:cs="Times New Roman"/>
                <w:color w:val="D4D4D4"/>
                <w:sz w:val="17"/>
                <w:szCs w:val="17"/>
              </w:rPr>
              <w:t>()</w:t>
            </w:r>
          </w:p>
          <w:p w14:paraId="0D15C12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lastRenderedPageBreak/>
              <w:t>        {</w:t>
            </w:r>
          </w:p>
          <w:p w14:paraId="169EDC7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677C9406"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1479F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Price</w:t>
            </w:r>
            <w:r w:rsidRPr="008B2637">
              <w:rPr>
                <w:rFonts w:ascii="Consolas" w:eastAsia="Times New Roman" w:hAnsi="Consolas" w:cs="Times New Roman"/>
                <w:color w:val="D4D4D4"/>
                <w:sz w:val="17"/>
                <w:szCs w:val="17"/>
              </w:rPr>
              <w:t>()</w:t>
            </w:r>
          </w:p>
          <w:p w14:paraId="23B9B649"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92DFE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6BA411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10482B7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Motorbike</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3BB83E7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41F51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4B6519C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0099A7C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21C64CA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4F77172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BF336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7B729F4E" w14:textId="441EDC5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tc>
      </w:tr>
      <w:tr w:rsidR="00E96A59" w14:paraId="08B26FE9" w14:textId="77777777" w:rsidTr="00391BC6">
        <w:tc>
          <w:tcPr>
            <w:tcW w:w="9350" w:type="dxa"/>
            <w:gridSpan w:val="2"/>
          </w:tcPr>
          <w:p w14:paraId="7119DFFA" w14:textId="706A4BCD"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Map</w:t>
            </w:r>
          </w:p>
        </w:tc>
      </w:tr>
      <w:tr w:rsidR="00E96A59" w14:paraId="6F64F258" w14:textId="77777777" w:rsidTr="00391BC6">
        <w:tc>
          <w:tcPr>
            <w:tcW w:w="9350" w:type="dxa"/>
            <w:gridSpan w:val="2"/>
          </w:tcPr>
          <w:p w14:paraId="57D021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p>
          <w:p w14:paraId="66B0066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09F3A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x;</w:t>
            </w:r>
          </w:p>
          <w:p w14:paraId="625E2F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y;</w:t>
            </w:r>
          </w:p>
          <w:p w14:paraId="525A64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name;</w:t>
            </w:r>
          </w:p>
          <w:p w14:paraId="70BDA4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id;</w:t>
            </w:r>
          </w:p>
          <w:p w14:paraId="364BC3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city;</w:t>
            </w:r>
          </w:p>
          <w:p w14:paraId="13855C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district;</w:t>
            </w:r>
          </w:p>
          <w:p w14:paraId="7E2C12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X</w:t>
            </w:r>
            <w:r w:rsidRPr="00E96A59">
              <w:rPr>
                <w:rFonts w:ascii="Consolas" w:eastAsia="Times New Roman" w:hAnsi="Consolas" w:cs="Times New Roman"/>
                <w:color w:val="D4D4D4"/>
                <w:sz w:val="17"/>
                <w:szCs w:val="17"/>
              </w:rPr>
              <w:t>()</w:t>
            </w:r>
          </w:p>
          <w:p w14:paraId="7BC0B2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A95D7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51753C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9A64D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Y</w:t>
            </w:r>
            <w:r w:rsidRPr="00E96A59">
              <w:rPr>
                <w:rFonts w:ascii="Consolas" w:eastAsia="Times New Roman" w:hAnsi="Consolas" w:cs="Times New Roman"/>
                <w:color w:val="D4D4D4"/>
                <w:sz w:val="17"/>
                <w:szCs w:val="17"/>
              </w:rPr>
              <w:t>()</w:t>
            </w:r>
          </w:p>
          <w:p w14:paraId="1C0898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CC55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0A0583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9C3F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3D21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52D1D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ECE8C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w:t>
            </w:r>
          </w:p>
          <w:p w14:paraId="64F7BD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Id</w:t>
            </w:r>
            <w:r w:rsidRPr="00E96A59">
              <w:rPr>
                <w:rFonts w:ascii="Consolas" w:eastAsia="Times New Roman" w:hAnsi="Consolas" w:cs="Times New Roman"/>
                <w:color w:val="D4D4D4"/>
                <w:sz w:val="17"/>
                <w:szCs w:val="17"/>
              </w:rPr>
              <w:t>()</w:t>
            </w:r>
          </w:p>
          <w:p w14:paraId="0F3C7C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E875F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4A62A2A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0653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City</w:t>
            </w:r>
            <w:r w:rsidRPr="00E96A59">
              <w:rPr>
                <w:rFonts w:ascii="Consolas" w:eastAsia="Times New Roman" w:hAnsi="Consolas" w:cs="Times New Roman"/>
                <w:color w:val="D4D4D4"/>
                <w:sz w:val="17"/>
                <w:szCs w:val="17"/>
              </w:rPr>
              <w:t>()</w:t>
            </w:r>
          </w:p>
          <w:p w14:paraId="1EB7B0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80D63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04AF08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9F66D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District</w:t>
            </w:r>
            <w:r w:rsidRPr="00E96A59">
              <w:rPr>
                <w:rFonts w:ascii="Consolas" w:eastAsia="Times New Roman" w:hAnsi="Consolas" w:cs="Times New Roman"/>
                <w:color w:val="D4D4D4"/>
                <w:sz w:val="17"/>
                <w:szCs w:val="17"/>
              </w:rPr>
              <w:t>()</w:t>
            </w:r>
          </w:p>
          <w:p w14:paraId="0DDC35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F14A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6ABA74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25B09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56F3BB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F6D6E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043CA8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260F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B1E1B4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5D0A68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73592A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3EC095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D3F5B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overrid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ToString</w:t>
            </w:r>
            <w:r w:rsidRPr="00E96A59">
              <w:rPr>
                <w:rFonts w:ascii="Consolas" w:eastAsia="Times New Roman" w:hAnsi="Consolas" w:cs="Times New Roman"/>
                <w:color w:val="D4D4D4"/>
                <w:sz w:val="17"/>
                <w:szCs w:val="17"/>
              </w:rPr>
              <w:t>()</w:t>
            </w:r>
          </w:p>
          <w:p w14:paraId="029A6D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973F7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70E78D7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07BFB50" w14:textId="6A0E0B9A" w:rsidR="00E96A59" w:rsidRPr="00E96A59" w:rsidRDefault="00E96A59" w:rsidP="00E96A59">
            <w:pPr>
              <w:shd w:val="clear" w:color="auto" w:fill="1E1E1E"/>
              <w:spacing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tc>
      </w:tr>
      <w:tr w:rsidR="00E96A59" w14:paraId="344BE3C8" w14:textId="77777777" w:rsidTr="00391BC6">
        <w:tc>
          <w:tcPr>
            <w:tcW w:w="9350" w:type="dxa"/>
            <w:gridSpan w:val="2"/>
          </w:tcPr>
          <w:p w14:paraId="2319EAA8" w14:textId="4FA49DD2"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Graph</w:t>
            </w:r>
          </w:p>
        </w:tc>
      </w:tr>
      <w:tr w:rsidR="00E96A59" w14:paraId="4907A33C" w14:textId="77777777" w:rsidTr="00391BC6">
        <w:tc>
          <w:tcPr>
            <w:tcW w:w="9350" w:type="dxa"/>
            <w:gridSpan w:val="2"/>
          </w:tcPr>
          <w:p w14:paraId="05F6D9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p>
          <w:p w14:paraId="69F7B55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Collectio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eneric</w:t>
            </w:r>
            <w:r w:rsidRPr="00E96A59">
              <w:rPr>
                <w:rFonts w:ascii="Consolas" w:eastAsia="Times New Roman" w:hAnsi="Consolas" w:cs="Times New Roman"/>
                <w:color w:val="D4D4D4"/>
                <w:sz w:val="17"/>
                <w:szCs w:val="17"/>
              </w:rPr>
              <w:t>;</w:t>
            </w:r>
          </w:p>
          <w:p w14:paraId="5EF5E5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A787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namespac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baithi</w:t>
            </w:r>
          </w:p>
          <w:p w14:paraId="198715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6E5697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Program</w:t>
            </w:r>
          </w:p>
          <w:p w14:paraId="0AEF04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92569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1F114D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CE75E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cần đến: "</w:t>
            </w:r>
            <w:r w:rsidRPr="00E96A59">
              <w:rPr>
                <w:rFonts w:ascii="Consolas" w:eastAsia="Times New Roman" w:hAnsi="Consolas" w:cs="Times New Roman"/>
                <w:color w:val="D4D4D4"/>
                <w:sz w:val="17"/>
                <w:szCs w:val="17"/>
              </w:rPr>
              <w:t>);</w:t>
            </w:r>
          </w:p>
          <w:p w14:paraId="0C8D3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20A3292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E6EFA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295ED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Menu</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7CBC23E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8BABC8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0EDF25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1AFF6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Chỉ nhập từ 1 - 7"</w:t>
            </w:r>
            <w:r w:rsidRPr="00E96A59">
              <w:rPr>
                <w:rFonts w:ascii="Consolas" w:eastAsia="Times New Roman" w:hAnsi="Consolas" w:cs="Times New Roman"/>
                <w:color w:val="D4D4D4"/>
                <w:sz w:val="17"/>
                <w:szCs w:val="17"/>
              </w:rPr>
              <w:t>);</w:t>
            </w:r>
          </w:p>
          <w:p w14:paraId="7684DE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62688F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5308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C8BA0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i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rgs</w:t>
            </w:r>
            <w:r w:rsidRPr="00E96A59">
              <w:rPr>
                <w:rFonts w:ascii="Consolas" w:eastAsia="Times New Roman" w:hAnsi="Consolas" w:cs="Times New Roman"/>
                <w:color w:val="D4D4D4"/>
                <w:sz w:val="17"/>
                <w:szCs w:val="17"/>
              </w:rPr>
              <w:t>)</w:t>
            </w:r>
          </w:p>
          <w:p w14:paraId="4392A3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BA9E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F7352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Out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3632A46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n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4FD980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349DF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Đại học Y dượ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0</w:t>
            </w:r>
          </w:p>
          <w:p w14:paraId="0B9D66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3.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inh tế TP.HCM CSB"</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1</w:t>
            </w:r>
          </w:p>
          <w:p w14:paraId="306E2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8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Chợ Bến Thà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2</w:t>
            </w:r>
          </w:p>
          <w:p w14:paraId="0C6B08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Hùng Vươ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3</w:t>
            </w:r>
          </w:p>
          <w:p w14:paraId="014446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5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ường THPT Mạc Đĩnh 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4</w:t>
            </w:r>
          </w:p>
          <w:p w14:paraId="334C85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3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ung tâm mua sắm AEON Mall 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5</w:t>
            </w:r>
          </w:p>
          <w:p w14:paraId="19A680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9.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hoa học tự nhiên 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6</w:t>
            </w:r>
          </w:p>
          <w:p w14:paraId="239EBF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ài truyền hình 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7</w:t>
            </w:r>
          </w:p>
          <w:p w14:paraId="1C25C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F50D78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g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gt;();</w:t>
            </w:r>
          </w:p>
          <w:p w14:paraId="0B6A54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092AB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473CD1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0348EE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1FFFEB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7EA157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A4748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0BAAE7E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368EAA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1A3E7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6A1541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4C7EE7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B8F79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0A377E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DF152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DE984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27ABC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39A0A6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32C9D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197DFB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A6DFA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6829E8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AD3AF8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600847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CE77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60296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Ồ ÁN MÔN HỌC CẤU TRÚC DỮ LIỆU VÀ GIẢI THUẬT========="</w:t>
            </w:r>
            <w:r w:rsidRPr="00E96A59">
              <w:rPr>
                <w:rFonts w:ascii="Consolas" w:eastAsia="Times New Roman" w:hAnsi="Consolas" w:cs="Times New Roman"/>
                <w:color w:val="D4D4D4"/>
                <w:sz w:val="17"/>
                <w:szCs w:val="17"/>
              </w:rPr>
              <w:t>);</w:t>
            </w:r>
          </w:p>
          <w:p w14:paraId="6C55AE7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ĐỀ TÀI: ĐỒ THỊ VÀ ỨNG DỤNG TRONG QUẢN LÍ LỘ TRÌNH ĐƯỜNG ĐI  "</w:t>
            </w:r>
            <w:r w:rsidRPr="00E96A59">
              <w:rPr>
                <w:rFonts w:ascii="Consolas" w:eastAsia="Times New Roman" w:hAnsi="Consolas" w:cs="Times New Roman"/>
                <w:color w:val="D4D4D4"/>
                <w:sz w:val="17"/>
                <w:szCs w:val="17"/>
              </w:rPr>
              <w:t>);</w:t>
            </w:r>
          </w:p>
          <w:p w14:paraId="2E128A2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NHÓM THỰC HIỆN: BẢO, DẬU, ĐẠT, THIỆN"</w:t>
            </w:r>
            <w:r w:rsidRPr="00E96A59">
              <w:rPr>
                <w:rFonts w:ascii="Consolas" w:eastAsia="Times New Roman" w:hAnsi="Consolas" w:cs="Times New Roman"/>
                <w:color w:val="D4D4D4"/>
                <w:sz w:val="17"/>
                <w:szCs w:val="17"/>
              </w:rPr>
              <w:t>);</w:t>
            </w:r>
          </w:p>
          <w:p w14:paraId="184BF2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                     "</w:t>
            </w:r>
            <w:r w:rsidRPr="00E96A59">
              <w:rPr>
                <w:rFonts w:ascii="Consolas" w:eastAsia="Times New Roman" w:hAnsi="Consolas" w:cs="Times New Roman"/>
                <w:color w:val="D4D4D4"/>
                <w:sz w:val="17"/>
                <w:szCs w:val="17"/>
              </w:rPr>
              <w:t>);</w:t>
            </w:r>
          </w:p>
          <w:p w14:paraId="3498B4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PHẦN MỀM QUẢN LÍ LỘ TRÌNH ĐƯỜNG ĐI-------------"</w:t>
            </w:r>
            <w:r w:rsidRPr="00E96A59">
              <w:rPr>
                <w:rFonts w:ascii="Consolas" w:eastAsia="Times New Roman" w:hAnsi="Consolas" w:cs="Times New Roman"/>
                <w:color w:val="D4D4D4"/>
                <w:sz w:val="17"/>
                <w:szCs w:val="17"/>
              </w:rPr>
              <w:t>);</w:t>
            </w:r>
          </w:p>
          <w:p w14:paraId="614C92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____________________Các địa điểm trên bản đồ__________________"</w:t>
            </w:r>
            <w:r w:rsidRPr="00E96A59">
              <w:rPr>
                <w:rFonts w:ascii="Consolas" w:eastAsia="Times New Roman" w:hAnsi="Consolas" w:cs="Times New Roman"/>
                <w:color w:val="D4D4D4"/>
                <w:sz w:val="17"/>
                <w:szCs w:val="17"/>
              </w:rPr>
              <w:t>);</w:t>
            </w:r>
          </w:p>
          <w:p w14:paraId="51A7B6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1. Bệnh viện đại học Y Dược"</w:t>
            </w:r>
            <w:r w:rsidRPr="00E96A59">
              <w:rPr>
                <w:rFonts w:ascii="Consolas" w:eastAsia="Times New Roman" w:hAnsi="Consolas" w:cs="Times New Roman"/>
                <w:color w:val="D4D4D4"/>
                <w:sz w:val="17"/>
                <w:szCs w:val="17"/>
              </w:rPr>
              <w:t>);</w:t>
            </w:r>
          </w:p>
          <w:p w14:paraId="2A05E7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2. Trường đại học Kinh tế TP.HCM"</w:t>
            </w:r>
            <w:r w:rsidRPr="00E96A59">
              <w:rPr>
                <w:rFonts w:ascii="Consolas" w:eastAsia="Times New Roman" w:hAnsi="Consolas" w:cs="Times New Roman"/>
                <w:color w:val="D4D4D4"/>
                <w:sz w:val="17"/>
                <w:szCs w:val="17"/>
              </w:rPr>
              <w:t>);</w:t>
            </w:r>
          </w:p>
          <w:p w14:paraId="3F9E117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3. Chợ Bến Thành"</w:t>
            </w:r>
            <w:r w:rsidRPr="00E96A59">
              <w:rPr>
                <w:rFonts w:ascii="Consolas" w:eastAsia="Times New Roman" w:hAnsi="Consolas" w:cs="Times New Roman"/>
                <w:color w:val="D4D4D4"/>
                <w:sz w:val="17"/>
                <w:szCs w:val="17"/>
              </w:rPr>
              <w:t>);</w:t>
            </w:r>
          </w:p>
          <w:p w14:paraId="2E10AA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4. Bệnh viện Hùng Vương"</w:t>
            </w:r>
            <w:r w:rsidRPr="00E96A59">
              <w:rPr>
                <w:rFonts w:ascii="Consolas" w:eastAsia="Times New Roman" w:hAnsi="Consolas" w:cs="Times New Roman"/>
                <w:color w:val="D4D4D4"/>
                <w:sz w:val="17"/>
                <w:szCs w:val="17"/>
              </w:rPr>
              <w:t>);</w:t>
            </w:r>
          </w:p>
          <w:p w14:paraId="506885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5. Trường THPT Mạc Đĩnh Chi"</w:t>
            </w:r>
            <w:r w:rsidRPr="00E96A59">
              <w:rPr>
                <w:rFonts w:ascii="Consolas" w:eastAsia="Times New Roman" w:hAnsi="Consolas" w:cs="Times New Roman"/>
                <w:color w:val="D4D4D4"/>
                <w:sz w:val="17"/>
                <w:szCs w:val="17"/>
              </w:rPr>
              <w:t>);</w:t>
            </w:r>
          </w:p>
          <w:p w14:paraId="54E2CD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6. Trung tâm mua sắm AEON Mall Bình Tân"</w:t>
            </w:r>
            <w:r w:rsidRPr="00E96A59">
              <w:rPr>
                <w:rFonts w:ascii="Consolas" w:eastAsia="Times New Roman" w:hAnsi="Consolas" w:cs="Times New Roman"/>
                <w:color w:val="D4D4D4"/>
                <w:sz w:val="17"/>
                <w:szCs w:val="17"/>
              </w:rPr>
              <w:t>);</w:t>
            </w:r>
          </w:p>
          <w:p w14:paraId="1BEE3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7. Đại học Khoa học tự nhiên TP.HCM"</w:t>
            </w:r>
            <w:r w:rsidRPr="00E96A59">
              <w:rPr>
                <w:rFonts w:ascii="Consolas" w:eastAsia="Times New Roman" w:hAnsi="Consolas" w:cs="Times New Roman"/>
                <w:color w:val="D4D4D4"/>
                <w:sz w:val="17"/>
                <w:szCs w:val="17"/>
              </w:rPr>
              <w:t>);</w:t>
            </w:r>
          </w:p>
          <w:p w14:paraId="1BF649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8. Đài truyền HTV"</w:t>
            </w:r>
            <w:r w:rsidRPr="00E96A59">
              <w:rPr>
                <w:rFonts w:ascii="Consolas" w:eastAsia="Times New Roman" w:hAnsi="Consolas" w:cs="Times New Roman"/>
                <w:color w:val="D4D4D4"/>
                <w:sz w:val="17"/>
                <w:szCs w:val="17"/>
              </w:rPr>
              <w:t>);</w:t>
            </w:r>
          </w:p>
          <w:p w14:paraId="525FE59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43F83F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theo từ khóa: Phím 1"</w:t>
            </w:r>
            <w:r w:rsidRPr="00E96A59">
              <w:rPr>
                <w:rFonts w:ascii="Consolas" w:eastAsia="Times New Roman" w:hAnsi="Consolas" w:cs="Times New Roman"/>
                <w:color w:val="D4D4D4"/>
                <w:sz w:val="17"/>
                <w:szCs w:val="17"/>
              </w:rPr>
              <w:t>);</w:t>
            </w:r>
          </w:p>
          <w:p w14:paraId="25B29D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gần nhất: Phím 2"</w:t>
            </w:r>
            <w:r w:rsidRPr="00E96A59">
              <w:rPr>
                <w:rFonts w:ascii="Consolas" w:eastAsia="Times New Roman" w:hAnsi="Consolas" w:cs="Times New Roman"/>
                <w:color w:val="D4D4D4"/>
                <w:sz w:val="17"/>
                <w:szCs w:val="17"/>
              </w:rPr>
              <w:t>);</w:t>
            </w:r>
          </w:p>
          <w:p w14:paraId="505C1D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xung quanh: Phím 3"</w:t>
            </w:r>
            <w:r w:rsidRPr="00E96A59">
              <w:rPr>
                <w:rFonts w:ascii="Consolas" w:eastAsia="Times New Roman" w:hAnsi="Consolas" w:cs="Times New Roman"/>
                <w:color w:val="D4D4D4"/>
                <w:sz w:val="17"/>
                <w:szCs w:val="17"/>
              </w:rPr>
              <w:t>);</w:t>
            </w:r>
          </w:p>
          <w:p w14:paraId="78E7B6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thông tin theo lộ trình: Phím 4"</w:t>
            </w:r>
            <w:r w:rsidRPr="00E96A59">
              <w:rPr>
                <w:rFonts w:ascii="Consolas" w:eastAsia="Times New Roman" w:hAnsi="Consolas" w:cs="Times New Roman"/>
                <w:color w:val="D4D4D4"/>
                <w:sz w:val="17"/>
                <w:szCs w:val="17"/>
              </w:rPr>
              <w:t>);</w:t>
            </w:r>
          </w:p>
          <w:p w14:paraId="6C5A7A2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0D0F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E2B7D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lựa chọn của bạn: "</w:t>
            </w:r>
            <w:r w:rsidRPr="00E96A59">
              <w:rPr>
                <w:rFonts w:ascii="Consolas" w:eastAsia="Times New Roman" w:hAnsi="Consolas" w:cs="Times New Roman"/>
                <w:color w:val="D4D4D4"/>
                <w:sz w:val="17"/>
                <w:szCs w:val="17"/>
              </w:rPr>
              <w:t>);</w:t>
            </w:r>
          </w:p>
          <w:p w14:paraId="0585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632E69F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w:t>
            </w:r>
          </w:p>
          <w:p w14:paraId="06A44D9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840C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8C268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751EF36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từ khóa cần tìm kiếm: "</w:t>
            </w:r>
            <w:r w:rsidRPr="00E96A59">
              <w:rPr>
                <w:rFonts w:ascii="Consolas" w:eastAsia="Times New Roman" w:hAnsi="Consolas" w:cs="Times New Roman"/>
                <w:color w:val="D4D4D4"/>
                <w:sz w:val="17"/>
                <w:szCs w:val="17"/>
              </w:rPr>
              <w:t>);</w:t>
            </w:r>
          </w:p>
          <w:p w14:paraId="3F6D46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5E2D2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05EB431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ịa điểm bạn cần tìm là: "</w:t>
            </w:r>
            <w:r w:rsidRPr="00E96A59">
              <w:rPr>
                <w:rFonts w:ascii="Consolas" w:eastAsia="Times New Roman" w:hAnsi="Consolas" w:cs="Times New Roman"/>
                <w:color w:val="D4D4D4"/>
                <w:sz w:val="17"/>
                <w:szCs w:val="17"/>
              </w:rPr>
              <w:t>);</w:t>
            </w:r>
          </w:p>
          <w:p w14:paraId="2D7A996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for</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u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p>
          <w:p w14:paraId="535C1DD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FF2C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ontai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p>
          <w:p w14:paraId="70CFF5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181F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96B90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EA3F3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2C5E9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D9EFCA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74E7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93F44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2B3F4B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36F4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75431E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2AF4C8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BBE6C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2355CCA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D9844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76D7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e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w:t>
            </w:r>
          </w:p>
          <w:p w14:paraId="7B2E6A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EAA66E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2A3B8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8577D7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8)"</w:t>
            </w:r>
            <w:r w:rsidRPr="00E96A59">
              <w:rPr>
                <w:rFonts w:ascii="Consolas" w:eastAsia="Times New Roman" w:hAnsi="Consolas" w:cs="Times New Roman"/>
                <w:color w:val="D4D4D4"/>
                <w:sz w:val="17"/>
                <w:szCs w:val="17"/>
              </w:rPr>
              <w:t>);</w:t>
            </w:r>
          </w:p>
          <w:p w14:paraId="5F7428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064099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758EEA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9C8DB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999C57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3B3A669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A7F67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BF25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0403190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05E3F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EADEE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1175892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651C4D9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9D9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w:t>
            </w:r>
          </w:p>
          <w:p w14:paraId="07801E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91763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714BB62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0971D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06301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314EE2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A4408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169E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1D8BA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6E3E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5275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ác địa điểm----------"</w:t>
            </w:r>
            <w:r w:rsidRPr="00E96A59">
              <w:rPr>
                <w:rFonts w:ascii="Consolas" w:eastAsia="Times New Roman" w:hAnsi="Consolas" w:cs="Times New Roman"/>
                <w:color w:val="D4D4D4"/>
                <w:sz w:val="17"/>
                <w:szCs w:val="17"/>
              </w:rPr>
              <w:t>);</w:t>
            </w:r>
          </w:p>
          <w:p w14:paraId="1863F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đại học Y Dược: 0"</w:t>
            </w:r>
            <w:r w:rsidRPr="00E96A59">
              <w:rPr>
                <w:rFonts w:ascii="Consolas" w:eastAsia="Times New Roman" w:hAnsi="Consolas" w:cs="Times New Roman"/>
                <w:color w:val="D4D4D4"/>
                <w:sz w:val="17"/>
                <w:szCs w:val="17"/>
              </w:rPr>
              <w:t>);</w:t>
            </w:r>
          </w:p>
          <w:p w14:paraId="4F0E7A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inh tế TP.HCM: 1"</w:t>
            </w:r>
            <w:r w:rsidRPr="00E96A59">
              <w:rPr>
                <w:rFonts w:ascii="Consolas" w:eastAsia="Times New Roman" w:hAnsi="Consolas" w:cs="Times New Roman"/>
                <w:color w:val="D4D4D4"/>
                <w:sz w:val="17"/>
                <w:szCs w:val="17"/>
              </w:rPr>
              <w:t>);</w:t>
            </w:r>
          </w:p>
          <w:p w14:paraId="79916A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ợ Bến Thành: 2"</w:t>
            </w:r>
            <w:r w:rsidRPr="00E96A59">
              <w:rPr>
                <w:rFonts w:ascii="Consolas" w:eastAsia="Times New Roman" w:hAnsi="Consolas" w:cs="Times New Roman"/>
                <w:color w:val="D4D4D4"/>
                <w:sz w:val="17"/>
                <w:szCs w:val="17"/>
              </w:rPr>
              <w:t>);</w:t>
            </w:r>
          </w:p>
          <w:p w14:paraId="5AB2260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Hùng Vương: 3"</w:t>
            </w:r>
            <w:r w:rsidRPr="00E96A59">
              <w:rPr>
                <w:rFonts w:ascii="Consolas" w:eastAsia="Times New Roman" w:hAnsi="Consolas" w:cs="Times New Roman"/>
                <w:color w:val="D4D4D4"/>
                <w:sz w:val="17"/>
                <w:szCs w:val="17"/>
              </w:rPr>
              <w:t>);</w:t>
            </w:r>
          </w:p>
          <w:p w14:paraId="7F699D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ường THPT Mạc Đĩnh Chi: 4"</w:t>
            </w:r>
            <w:r w:rsidRPr="00E96A59">
              <w:rPr>
                <w:rFonts w:ascii="Consolas" w:eastAsia="Times New Roman" w:hAnsi="Consolas" w:cs="Times New Roman"/>
                <w:color w:val="D4D4D4"/>
                <w:sz w:val="17"/>
                <w:szCs w:val="17"/>
              </w:rPr>
              <w:t>);</w:t>
            </w:r>
          </w:p>
          <w:p w14:paraId="11B90DA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ung tâm mua sắm AEON Mall Bình Tân: 5"</w:t>
            </w:r>
            <w:r w:rsidRPr="00E96A59">
              <w:rPr>
                <w:rFonts w:ascii="Consolas" w:eastAsia="Times New Roman" w:hAnsi="Consolas" w:cs="Times New Roman"/>
                <w:color w:val="D4D4D4"/>
                <w:sz w:val="17"/>
                <w:szCs w:val="17"/>
              </w:rPr>
              <w:t>);</w:t>
            </w:r>
          </w:p>
          <w:p w14:paraId="034C7A1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hoa học tự nhiên TPHCM: 6"</w:t>
            </w:r>
            <w:r w:rsidRPr="00E96A59">
              <w:rPr>
                <w:rFonts w:ascii="Consolas" w:eastAsia="Times New Roman" w:hAnsi="Consolas" w:cs="Times New Roman"/>
                <w:color w:val="D4D4D4"/>
                <w:sz w:val="17"/>
                <w:szCs w:val="17"/>
              </w:rPr>
              <w:t>);</w:t>
            </w:r>
          </w:p>
          <w:p w14:paraId="27F451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ài truyền hình HTV: 7"</w:t>
            </w:r>
            <w:r w:rsidRPr="00E96A59">
              <w:rPr>
                <w:rFonts w:ascii="Consolas" w:eastAsia="Times New Roman" w:hAnsi="Consolas" w:cs="Times New Roman"/>
                <w:color w:val="D4D4D4"/>
                <w:sz w:val="17"/>
                <w:szCs w:val="17"/>
              </w:rPr>
              <w:t>);</w:t>
            </w:r>
          </w:p>
          <w:p w14:paraId="62FA59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94318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5E093C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xuất phát: "</w:t>
            </w:r>
            <w:r w:rsidRPr="00E96A59">
              <w:rPr>
                <w:rFonts w:ascii="Consolas" w:eastAsia="Times New Roman" w:hAnsi="Consolas" w:cs="Times New Roman"/>
                <w:color w:val="D4D4D4"/>
                <w:sz w:val="17"/>
                <w:szCs w:val="17"/>
              </w:rPr>
              <w:t>);</w:t>
            </w:r>
          </w:p>
          <w:p w14:paraId="2368F9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0D3F83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8AC045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A2EDA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w:t>
            </w:r>
          </w:p>
          <w:p w14:paraId="5293F8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11C052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1A3CA0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2D430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p>
          <w:p w14:paraId="416385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2167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2198E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97BF4E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37005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5B96DF6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4604F0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6986F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60F78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129311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2F13C06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3C92C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77B35E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3733B6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55F248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AD74C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40AE0C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01F1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3E1C0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B27A9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815EB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C0664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C4BC1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21435F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30A9B7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p>
          <w:p w14:paraId="79E4F1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04E4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9CB43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5DDDF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BD357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45CB50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3EC21D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34D9E5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63CCD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5A093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7C3EE0B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134073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2A9227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411B7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6CB39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w:t>
            </w:r>
          </w:p>
          <w:p w14:paraId="6D6BA0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54EFA2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0844529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020F1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4ACA62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13CDE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p>
          <w:p w14:paraId="273AB0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1954AD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76557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5D2F11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38783A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77787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4444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29687C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86AD7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5DF39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7FAB8AD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FAAF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61D480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61E41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277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338E2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484855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A06A6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C3C3F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7E5577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FC597F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p>
          <w:p w14:paraId="4A6317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6999F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E9B6B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0B8833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33504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404B4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39763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41CB3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CACF2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1CCA5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2E755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FD37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0E29AAA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6F853D3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58AFB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FEC473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4675CA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FEEF3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D07E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25D5D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2CFC1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p>
          <w:p w14:paraId="3735EC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AC756B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C5583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37AFAA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91F1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696F7B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74D39B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50410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37ED439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4480A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ABFCF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2B934B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CC3721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0FCD6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EB796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40FF73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538C4D1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876C0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ED32B5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631B4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BEAE4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p>
          <w:p w14:paraId="0D46E0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7328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965A9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1680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64E7D1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0C2183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7CB0E7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9A36C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7D798E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3B513FE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370D40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27743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045817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2808A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85AB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2A387F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54734F7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6BB6C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F2E26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6892DF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65A6A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p>
          <w:p w14:paraId="462BAC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497F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2500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3AA12C5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542EA77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1CDBAA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32302B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CF0A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66B28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7EF4E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42A0C7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CFF1A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519CF0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0CB5783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8D16F0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59C6C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D07D7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0DCBB5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F0AA0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CDE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6248E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p>
          <w:p w14:paraId="5370FD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30A77A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0A47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59D7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69AF2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4149588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5D6050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6E8B39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E2415C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796526B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88B6B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4)"</w:t>
            </w:r>
            <w:r w:rsidRPr="00E96A59">
              <w:rPr>
                <w:rFonts w:ascii="Consolas" w:eastAsia="Times New Roman" w:hAnsi="Consolas" w:cs="Times New Roman"/>
                <w:color w:val="D4D4D4"/>
                <w:sz w:val="17"/>
                <w:szCs w:val="17"/>
              </w:rPr>
              <w:t>);</w:t>
            </w:r>
          </w:p>
          <w:p w14:paraId="57A949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46263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D9DC71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8EC75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325F0B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ể tiếp tục sử dụng chương trình ấn phím 1, để thoát chương trình ấn phím 2: "</w:t>
            </w:r>
            <w:r w:rsidRPr="00E96A59">
              <w:rPr>
                <w:rFonts w:ascii="Consolas" w:eastAsia="Times New Roman" w:hAnsi="Consolas" w:cs="Times New Roman"/>
                <w:color w:val="D4D4D4"/>
                <w:sz w:val="17"/>
                <w:szCs w:val="17"/>
              </w:rPr>
              <w:t>);</w:t>
            </w:r>
          </w:p>
          <w:p w14:paraId="03449A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79F928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669E45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E0A6F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25724E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D3135D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3EB0F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BCD33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3722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ạn đã thoát chương trình"</w:t>
            </w:r>
            <w:r w:rsidRPr="00E96A59">
              <w:rPr>
                <w:rFonts w:ascii="Consolas" w:eastAsia="Times New Roman" w:hAnsi="Consolas" w:cs="Times New Roman"/>
                <w:color w:val="D4D4D4"/>
                <w:sz w:val="17"/>
                <w:szCs w:val="17"/>
              </w:rPr>
              <w:t>);</w:t>
            </w:r>
          </w:p>
          <w:p w14:paraId="003C850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CC730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0A661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F9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972B0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2)"</w:t>
            </w:r>
            <w:r w:rsidRPr="00E96A59">
              <w:rPr>
                <w:rFonts w:ascii="Consolas" w:eastAsia="Times New Roman" w:hAnsi="Consolas" w:cs="Times New Roman"/>
                <w:color w:val="D4D4D4"/>
                <w:sz w:val="17"/>
                <w:szCs w:val="17"/>
              </w:rPr>
              <w:t>);</w:t>
            </w:r>
          </w:p>
          <w:p w14:paraId="7FFCA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1B214E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7D0BA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D8A74E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B28F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5E6E5033" w14:textId="77777777" w:rsidR="00E96A59" w:rsidRPr="00E96A59" w:rsidRDefault="00E96A59" w:rsidP="009044F4">
            <w:pPr>
              <w:rPr>
                <w:sz w:val="17"/>
                <w:szCs w:val="17"/>
                <w:lang w:val="vi-VN"/>
              </w:rPr>
            </w:pPr>
          </w:p>
        </w:tc>
      </w:tr>
    </w:tbl>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2" w:name="_Toc90650907"/>
      <w:r>
        <w:lastRenderedPageBreak/>
        <w:t>CHƯƠNG 3. THIẾT KẾ GIAO DIỆN</w:t>
      </w:r>
      <w:bookmarkEnd w:id="12"/>
    </w:p>
    <w:p w14:paraId="19E97236" w14:textId="6F470150" w:rsidR="00106CD3" w:rsidRDefault="009C561B" w:rsidP="009C561B">
      <w:pPr>
        <w:pStyle w:val="Heading2"/>
        <w:rPr>
          <w:lang w:val="vi-VN"/>
        </w:rPr>
      </w:pPr>
      <w:bookmarkStart w:id="13" w:name="_Toc90650908"/>
      <w:r>
        <w:t xml:space="preserve">3.1. Giao Diện </w:t>
      </w:r>
      <w:r w:rsidR="00232A67">
        <w:t>Menu</w:t>
      </w:r>
      <w:r w:rsidR="00232A67">
        <w:rPr>
          <w:lang w:val="vi-VN"/>
        </w:rPr>
        <w:t xml:space="preserve"> Chính</w:t>
      </w:r>
      <w:bookmarkEnd w:id="13"/>
    </w:p>
    <w:p w14:paraId="6CDC9275" w14:textId="460C3E90" w:rsidR="00FD2C77" w:rsidRPr="008B2637" w:rsidRDefault="00FD2C77" w:rsidP="008B2637">
      <w:pPr>
        <w:rPr>
          <w:lang w:val="vi-VN"/>
        </w:rPr>
      </w:pPr>
      <w:r>
        <w:rPr>
          <w:noProof/>
        </w:rPr>
        <w:drawing>
          <wp:inline distT="0" distB="0" distL="0" distR="0" wp14:anchorId="0691D099" wp14:editId="22FC2DD7">
            <wp:extent cx="4391025" cy="342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1025" cy="3429000"/>
                    </a:xfrm>
                    <a:prstGeom prst="rect">
                      <a:avLst/>
                    </a:prstGeom>
                  </pic:spPr>
                </pic:pic>
              </a:graphicData>
            </a:graphic>
          </wp:inline>
        </w:drawing>
      </w:r>
    </w:p>
    <w:p w14:paraId="7AA71C3E" w14:textId="34138B87" w:rsidR="009C561B" w:rsidRPr="00C93D98" w:rsidRDefault="009C561B" w:rsidP="009C561B">
      <w:pPr>
        <w:pStyle w:val="Heading2"/>
        <w:rPr>
          <w:lang w:val="vi-VN"/>
        </w:rPr>
      </w:pPr>
      <w:bookmarkStart w:id="14" w:name="_Toc90650909"/>
      <w:r>
        <w:t xml:space="preserve">3.2. Chi Tiết </w:t>
      </w:r>
      <w:r w:rsidR="00C93D98">
        <w:t>Chức</w:t>
      </w:r>
      <w:r w:rsidR="00C93D98">
        <w:rPr>
          <w:lang w:val="vi-VN"/>
        </w:rPr>
        <w:t xml:space="preserve"> Năng</w:t>
      </w:r>
      <w:bookmarkEnd w:id="14"/>
    </w:p>
    <w:p w14:paraId="29ED3740" w14:textId="6B655148" w:rsidR="009C561B" w:rsidRDefault="00FD2C77" w:rsidP="00A5145F">
      <w:pPr>
        <w:jc w:val="both"/>
        <w:rPr>
          <w:rFonts w:ascii="Times New Roman" w:hAnsi="Times New Roman" w:cs="Times New Roman"/>
          <w:sz w:val="26"/>
          <w:szCs w:val="26"/>
        </w:rPr>
      </w:pPr>
      <w:r>
        <w:rPr>
          <w:rFonts w:ascii="Times New Roman" w:hAnsi="Times New Roman" w:cs="Times New Roman"/>
          <w:sz w:val="26"/>
          <w:szCs w:val="26"/>
        </w:rPr>
        <w:t>1. Tìm địa điểm theo từ khóa</w:t>
      </w:r>
    </w:p>
    <w:p w14:paraId="28EC2B5F" w14:textId="61092F16" w:rsidR="00FD2C77" w:rsidRDefault="00FD2C77" w:rsidP="00A5145F">
      <w:pPr>
        <w:jc w:val="both"/>
        <w:rPr>
          <w:rFonts w:ascii="Times New Roman" w:hAnsi="Times New Roman" w:cs="Times New Roman"/>
          <w:sz w:val="26"/>
          <w:szCs w:val="26"/>
        </w:rPr>
      </w:pPr>
      <w:r>
        <w:rPr>
          <w:noProof/>
        </w:rPr>
        <w:drawing>
          <wp:inline distT="0" distB="0" distL="0" distR="0" wp14:anchorId="3860395B" wp14:editId="5E853425">
            <wp:extent cx="5419725" cy="1162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19725" cy="1162050"/>
                    </a:xfrm>
                    <a:prstGeom prst="rect">
                      <a:avLst/>
                    </a:prstGeom>
                  </pic:spPr>
                </pic:pic>
              </a:graphicData>
            </a:graphic>
          </wp:inline>
        </w:drawing>
      </w:r>
    </w:p>
    <w:p w14:paraId="749C467A" w14:textId="5EC8E9CF" w:rsidR="00FD2C77" w:rsidRDefault="00FD2C77">
      <w:pPr>
        <w:rPr>
          <w:rFonts w:ascii="Times New Roman" w:hAnsi="Times New Roman" w:cs="Times New Roman"/>
          <w:sz w:val="26"/>
          <w:szCs w:val="26"/>
        </w:rPr>
      </w:pPr>
      <w:r>
        <w:rPr>
          <w:rFonts w:ascii="Times New Roman" w:hAnsi="Times New Roman" w:cs="Times New Roman"/>
          <w:sz w:val="26"/>
          <w:szCs w:val="26"/>
        </w:rPr>
        <w:lastRenderedPageBreak/>
        <w:t>2. Tìm địa điểm gần nhất</w:t>
      </w:r>
      <w:r>
        <w:rPr>
          <w:noProof/>
        </w:rPr>
        <w:drawing>
          <wp:inline distT="0" distB="0" distL="0" distR="0" wp14:anchorId="47E9DB40" wp14:editId="6CFF34B2">
            <wp:extent cx="5215738" cy="2264484"/>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8686" cy="2265764"/>
                    </a:xfrm>
                    <a:prstGeom prst="rect">
                      <a:avLst/>
                    </a:prstGeom>
                  </pic:spPr>
                </pic:pic>
              </a:graphicData>
            </a:graphic>
          </wp:inline>
        </w:drawing>
      </w:r>
    </w:p>
    <w:p w14:paraId="4BCFC6C6" w14:textId="77777777" w:rsidR="00FD2C77" w:rsidRDefault="00FD2C77">
      <w:pPr>
        <w:rPr>
          <w:rFonts w:ascii="Times New Roman" w:hAnsi="Times New Roman" w:cs="Times New Roman"/>
          <w:sz w:val="26"/>
          <w:szCs w:val="26"/>
        </w:rPr>
      </w:pPr>
      <w:r>
        <w:rPr>
          <w:rFonts w:ascii="Times New Roman" w:hAnsi="Times New Roman" w:cs="Times New Roman"/>
          <w:sz w:val="26"/>
          <w:szCs w:val="26"/>
        </w:rPr>
        <w:t>3. Tìm địa điểm xung quanh</w:t>
      </w:r>
    </w:p>
    <w:p w14:paraId="2524D193" w14:textId="77777777" w:rsidR="00FD2C77" w:rsidRDefault="00FD2C77">
      <w:pPr>
        <w:rPr>
          <w:rFonts w:ascii="Times New Roman" w:hAnsi="Times New Roman" w:cs="Times New Roman"/>
          <w:sz w:val="26"/>
          <w:szCs w:val="26"/>
        </w:rPr>
      </w:pPr>
      <w:r>
        <w:rPr>
          <w:noProof/>
        </w:rPr>
        <w:drawing>
          <wp:inline distT="0" distB="0" distL="0" distR="0" wp14:anchorId="1C8AF638" wp14:editId="1A14723A">
            <wp:extent cx="5429250"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9250" cy="3105150"/>
                    </a:xfrm>
                    <a:prstGeom prst="rect">
                      <a:avLst/>
                    </a:prstGeom>
                  </pic:spPr>
                </pic:pic>
              </a:graphicData>
            </a:graphic>
          </wp:inline>
        </w:drawing>
      </w:r>
    </w:p>
    <w:p w14:paraId="43B7D6C9" w14:textId="77777777" w:rsidR="00FD2C77" w:rsidRDefault="00FD2C77" w:rsidP="00FD2C77">
      <w:pPr>
        <w:rPr>
          <w:rFonts w:ascii="Times New Roman" w:hAnsi="Times New Roman" w:cs="Times New Roman"/>
          <w:sz w:val="26"/>
          <w:szCs w:val="26"/>
        </w:rPr>
      </w:pPr>
      <w:r>
        <w:rPr>
          <w:rFonts w:ascii="Times New Roman" w:hAnsi="Times New Roman" w:cs="Times New Roman"/>
          <w:sz w:val="26"/>
          <w:szCs w:val="26"/>
        </w:rPr>
        <w:t>4. Tìm thông tin theo lộ trình</w:t>
      </w:r>
    </w:p>
    <w:p w14:paraId="1EF5C82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ịa điểm xuất phát</w:t>
      </w:r>
    </w:p>
    <w:p w14:paraId="4E8E36C5" w14:textId="77777777" w:rsidR="001C74BF" w:rsidRDefault="001C74BF" w:rsidP="00FD2C77">
      <w:pPr>
        <w:rPr>
          <w:rFonts w:ascii="Times New Roman" w:hAnsi="Times New Roman" w:cs="Times New Roman"/>
          <w:sz w:val="26"/>
          <w:szCs w:val="26"/>
        </w:rPr>
      </w:pPr>
      <w:r>
        <w:rPr>
          <w:noProof/>
        </w:rPr>
        <w:lastRenderedPageBreak/>
        <w:drawing>
          <wp:inline distT="0" distB="0" distL="0" distR="0" wp14:anchorId="62323065" wp14:editId="3A776EDB">
            <wp:extent cx="2867025" cy="200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67025" cy="2000250"/>
                    </a:xfrm>
                    <a:prstGeom prst="rect">
                      <a:avLst/>
                    </a:prstGeom>
                  </pic:spPr>
                </pic:pic>
              </a:graphicData>
            </a:graphic>
          </wp:inline>
        </w:drawing>
      </w:r>
    </w:p>
    <w:p w14:paraId="419DF1A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iểm đến:</w:t>
      </w:r>
    </w:p>
    <w:p w14:paraId="59BF10DA" w14:textId="28FC68FE" w:rsidR="00CC465C" w:rsidRDefault="00CC465C" w:rsidP="00FD2C77">
      <w:pPr>
        <w:rPr>
          <w:rFonts w:ascii="Times New Roman" w:hAnsi="Times New Roman" w:cs="Times New Roman"/>
          <w:sz w:val="26"/>
          <w:szCs w:val="26"/>
        </w:rPr>
      </w:pPr>
      <w:r>
        <w:rPr>
          <w:noProof/>
        </w:rPr>
        <w:drawing>
          <wp:inline distT="0" distB="0" distL="0" distR="0" wp14:anchorId="4AC137EE" wp14:editId="718B758E">
            <wp:extent cx="2924175" cy="1724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4175" cy="1724025"/>
                    </a:xfrm>
                    <a:prstGeom prst="rect">
                      <a:avLst/>
                    </a:prstGeom>
                  </pic:spPr>
                </pic:pic>
              </a:graphicData>
            </a:graphic>
          </wp:inline>
        </w:drawing>
      </w:r>
    </w:p>
    <w:p w14:paraId="25B56877" w14:textId="77777777" w:rsidR="008B2637" w:rsidRDefault="008B2637" w:rsidP="002778A8">
      <w:pPr>
        <w:rPr>
          <w:rFonts w:ascii="Times New Roman" w:hAnsi="Times New Roman" w:cs="Times New Roman"/>
          <w:sz w:val="26"/>
          <w:szCs w:val="26"/>
        </w:rPr>
      </w:pPr>
    </w:p>
    <w:p w14:paraId="3FE72DBE" w14:textId="15958FAC" w:rsidR="002778A8" w:rsidRPr="002778A8" w:rsidRDefault="00CC465C" w:rsidP="002778A8">
      <w:pPr>
        <w:rPr>
          <w:rFonts w:ascii="Times New Roman" w:hAnsi="Times New Roman" w:cs="Times New Roman"/>
          <w:sz w:val="26"/>
          <w:szCs w:val="26"/>
        </w:rPr>
      </w:pPr>
      <w:r>
        <w:rPr>
          <w:rFonts w:ascii="Times New Roman" w:hAnsi="Times New Roman" w:cs="Times New Roman"/>
          <w:sz w:val="26"/>
          <w:szCs w:val="26"/>
        </w:rPr>
        <w:t>Các chức năng</w:t>
      </w:r>
      <w:r w:rsidR="002778A8">
        <w:rPr>
          <w:rFonts w:ascii="Times New Roman" w:hAnsi="Times New Roman" w:cs="Times New Roman"/>
          <w:sz w:val="26"/>
          <w:szCs w:val="26"/>
        </w:rPr>
        <w:t>:</w:t>
      </w:r>
    </w:p>
    <w:p w14:paraId="1666997E" w14:textId="77777777" w:rsidR="002778A8" w:rsidRDefault="00CC465C" w:rsidP="00FD2C77">
      <w:pPr>
        <w:rPr>
          <w:rFonts w:ascii="Times New Roman" w:hAnsi="Times New Roman" w:cs="Times New Roman"/>
          <w:sz w:val="26"/>
          <w:szCs w:val="26"/>
        </w:rPr>
      </w:pPr>
      <w:r>
        <w:rPr>
          <w:noProof/>
        </w:rPr>
        <w:drawing>
          <wp:inline distT="0" distB="0" distL="0" distR="0" wp14:anchorId="64A07BA5" wp14:editId="7BB44926">
            <wp:extent cx="4972050" cy="133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333500"/>
                    </a:xfrm>
                    <a:prstGeom prst="rect">
                      <a:avLst/>
                    </a:prstGeom>
                  </pic:spPr>
                </pic:pic>
              </a:graphicData>
            </a:graphic>
          </wp:inline>
        </w:drawing>
      </w:r>
    </w:p>
    <w:p w14:paraId="6BCE8063"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a. Quãng đường ngắn nhất</w:t>
      </w:r>
    </w:p>
    <w:p w14:paraId="5D20DFD3" w14:textId="77777777" w:rsidR="002778A8" w:rsidRDefault="002778A8" w:rsidP="00FD2C77">
      <w:pPr>
        <w:rPr>
          <w:rFonts w:ascii="Times New Roman" w:hAnsi="Times New Roman" w:cs="Times New Roman"/>
          <w:sz w:val="26"/>
          <w:szCs w:val="26"/>
        </w:rPr>
      </w:pPr>
      <w:r>
        <w:rPr>
          <w:noProof/>
        </w:rPr>
        <w:drawing>
          <wp:inline distT="0" distB="0" distL="0" distR="0" wp14:anchorId="0196FD1F" wp14:editId="18794FC0">
            <wp:extent cx="5495925" cy="409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5925" cy="409575"/>
                    </a:xfrm>
                    <a:prstGeom prst="rect">
                      <a:avLst/>
                    </a:prstGeom>
                  </pic:spPr>
                </pic:pic>
              </a:graphicData>
            </a:graphic>
          </wp:inline>
        </w:drawing>
      </w:r>
    </w:p>
    <w:p w14:paraId="21F6A6B6" w14:textId="47F3F2EF" w:rsidR="002778A8" w:rsidRDefault="002778A8" w:rsidP="00FD2C77">
      <w:pPr>
        <w:rPr>
          <w:rFonts w:ascii="Times New Roman" w:hAnsi="Times New Roman" w:cs="Times New Roman"/>
          <w:sz w:val="26"/>
          <w:szCs w:val="26"/>
        </w:rPr>
      </w:pPr>
      <w:r>
        <w:rPr>
          <w:rFonts w:ascii="Times New Roman" w:hAnsi="Times New Roman" w:cs="Times New Roman"/>
          <w:sz w:val="26"/>
          <w:szCs w:val="26"/>
        </w:rPr>
        <w:t>b. Tuyến đường ngắn nhất</w:t>
      </w:r>
    </w:p>
    <w:p w14:paraId="74BB96FC" w14:textId="0975642F" w:rsidR="002778A8" w:rsidRDefault="002778A8" w:rsidP="00FD2C77">
      <w:pPr>
        <w:rPr>
          <w:rFonts w:ascii="Times New Roman" w:hAnsi="Times New Roman" w:cs="Times New Roman"/>
          <w:sz w:val="26"/>
          <w:szCs w:val="26"/>
        </w:rPr>
      </w:pPr>
      <w:r>
        <w:rPr>
          <w:noProof/>
        </w:rPr>
        <w:drawing>
          <wp:inline distT="0" distB="0" distL="0" distR="0" wp14:anchorId="77911D1D" wp14:editId="1516CAAA">
            <wp:extent cx="5524500" cy="676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4500" cy="676275"/>
                    </a:xfrm>
                    <a:prstGeom prst="rect">
                      <a:avLst/>
                    </a:prstGeom>
                  </pic:spPr>
                </pic:pic>
              </a:graphicData>
            </a:graphic>
          </wp:inline>
        </w:drawing>
      </w:r>
    </w:p>
    <w:p w14:paraId="7DCB0B1B"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c. Hiển thị giá theo phương tiện/ hãng xe</w:t>
      </w:r>
    </w:p>
    <w:p w14:paraId="1CB3428D" w14:textId="5D07EB18" w:rsidR="00D515CF" w:rsidRPr="00FD2C77" w:rsidRDefault="002778A8" w:rsidP="00FD2C77">
      <w:pPr>
        <w:rPr>
          <w:rFonts w:ascii="Times New Roman" w:hAnsi="Times New Roman" w:cs="Times New Roman"/>
          <w:sz w:val="26"/>
          <w:szCs w:val="26"/>
        </w:rPr>
      </w:pPr>
      <w:r>
        <w:rPr>
          <w:noProof/>
        </w:rPr>
        <w:lastRenderedPageBreak/>
        <w:drawing>
          <wp:inline distT="0" distB="0" distL="0" distR="0" wp14:anchorId="13D2D588" wp14:editId="1A5685C5">
            <wp:extent cx="478155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1550" cy="2476500"/>
                    </a:xfrm>
                    <a:prstGeom prst="rect">
                      <a:avLst/>
                    </a:prstGeom>
                  </pic:spPr>
                </pic:pic>
              </a:graphicData>
            </a:graphic>
          </wp:inline>
        </w:drawing>
      </w:r>
      <w:r w:rsidR="00752CB1" w:rsidRPr="00FD2C77">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5" w:name="_Toc90650910"/>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5"/>
    </w:p>
    <w:p w14:paraId="20FB2952" w14:textId="01CA43ED" w:rsidR="00D515CF" w:rsidRPr="00C93D98" w:rsidRDefault="0014637B" w:rsidP="00D515CF">
      <w:pPr>
        <w:pStyle w:val="Heading2"/>
        <w:rPr>
          <w:lang w:val="vi-VN"/>
        </w:rPr>
      </w:pPr>
      <w:bookmarkStart w:id="16" w:name="_Toc90650911"/>
      <w:r>
        <w:t>4</w:t>
      </w:r>
      <w:r w:rsidR="00D515CF">
        <w:t xml:space="preserve">.1. </w:t>
      </w:r>
      <w:r w:rsidR="00C93D98">
        <w:t>Các</w:t>
      </w:r>
      <w:r w:rsidR="00C93D98">
        <w:rPr>
          <w:lang w:val="vi-VN"/>
        </w:rPr>
        <w:t xml:space="preserve"> Kết Quả Nhận Được</w:t>
      </w:r>
      <w:bookmarkEnd w:id="16"/>
    </w:p>
    <w:p w14:paraId="3D8C0174" w14:textId="77777777" w:rsidR="0014637B" w:rsidRDefault="0014637B" w:rsidP="0014637B">
      <w:pPr>
        <w:rPr>
          <w:rFonts w:ascii="Times New Roman" w:hAnsi="Times New Roman" w:cs="Times New Roman"/>
          <w:sz w:val="24"/>
          <w:szCs w:val="24"/>
        </w:rPr>
      </w:pPr>
      <w:r>
        <w:t xml:space="preserve">- </w:t>
      </w:r>
      <w:r>
        <w:rPr>
          <w:rFonts w:ascii="Times New Roman" w:hAnsi="Times New Roman" w:cs="Times New Roman"/>
          <w:sz w:val="26"/>
          <w:szCs w:val="26"/>
        </w:rPr>
        <w:t>Người dùng có thể tự nhập địa điểm cần tìm hoặc có thể tìm kiếm theo một vài từ khóa đã được gợi ý sẵn.</w:t>
      </w:r>
      <w:r>
        <w:rPr>
          <w:rFonts w:ascii="Times New Roman" w:hAnsi="Times New Roman" w:cs="Times New Roman"/>
          <w:sz w:val="24"/>
          <w:szCs w:val="24"/>
        </w:rPr>
        <w:t xml:space="preserve"> </w:t>
      </w:r>
    </w:p>
    <w:p w14:paraId="3F208918" w14:textId="77777777" w:rsidR="0014637B" w:rsidRDefault="0014637B" w:rsidP="0014637B">
      <w:pPr>
        <w:rPr>
          <w:rFonts w:ascii="Times New Roman" w:hAnsi="Times New Roman" w:cs="Times New Roman"/>
          <w:sz w:val="26"/>
          <w:szCs w:val="26"/>
        </w:rPr>
      </w:pPr>
      <w:r>
        <w:rPr>
          <w:rFonts w:ascii="Times New Roman" w:hAnsi="Times New Roman" w:cs="Times New Roman"/>
          <w:sz w:val="24"/>
          <w:szCs w:val="24"/>
        </w:rPr>
        <w:t xml:space="preserve">- </w:t>
      </w:r>
      <w:r>
        <w:rPr>
          <w:rFonts w:ascii="Times New Roman" w:hAnsi="Times New Roman" w:cs="Times New Roman"/>
          <w:sz w:val="26"/>
          <w:szCs w:val="26"/>
        </w:rPr>
        <w:t>Người dùng có thể biết được địa điểm gần nhất với vị trí mặc định mà người dùng đã chọn.</w:t>
      </w:r>
    </w:p>
    <w:p w14:paraId="5E384245" w14:textId="77777777" w:rsidR="0014637B" w:rsidRDefault="0014637B" w:rsidP="0014637B">
      <w:pPr>
        <w:rPr>
          <w:rFonts w:ascii="Times New Roman" w:hAnsi="Times New Roman" w:cs="Times New Roman"/>
          <w:sz w:val="26"/>
          <w:szCs w:val="26"/>
        </w:rPr>
      </w:pPr>
      <w:r>
        <w:rPr>
          <w:rFonts w:ascii="Times New Roman" w:hAnsi="Times New Roman" w:cs="Times New Roman"/>
          <w:sz w:val="26"/>
          <w:szCs w:val="26"/>
        </w:rPr>
        <w:t>- Đồng thời chương trình cũng có thể cung cấp thông tin những địa điểm xung quanh địa điểm mặc định</w:t>
      </w:r>
    </w:p>
    <w:p w14:paraId="2360D41A" w14:textId="50C0C4BE" w:rsidR="00246F3E" w:rsidRPr="0014637B" w:rsidRDefault="0014637B" w:rsidP="00246F3E">
      <w:pPr>
        <w:rPr>
          <w:rFonts w:ascii="Times New Roman" w:hAnsi="Times New Roman" w:cs="Times New Roman"/>
          <w:sz w:val="24"/>
          <w:szCs w:val="24"/>
        </w:rPr>
      </w:pPr>
      <w:r>
        <w:rPr>
          <w:rFonts w:ascii="Times New Roman" w:hAnsi="Times New Roman" w:cs="Times New Roman"/>
          <w:sz w:val="26"/>
          <w:szCs w:val="26"/>
        </w:rPr>
        <w:t>- Cuối cùng thì người dùng có thể chọn điểm bắt đầu và điểm kết thúc cũng như sử dụng những tính năng đi kèm như chọn phương tiên vận chuyển…</w:t>
      </w:r>
    </w:p>
    <w:p w14:paraId="1030548C" w14:textId="032392AB" w:rsidR="00246F3E" w:rsidRDefault="0014637B" w:rsidP="00246F3E">
      <w:pPr>
        <w:pStyle w:val="Heading2"/>
        <w:rPr>
          <w:lang w:val="vi-VN"/>
        </w:rPr>
      </w:pPr>
      <w:bookmarkStart w:id="17" w:name="_Toc90650912"/>
      <w:r>
        <w:t>4</w:t>
      </w:r>
      <w:r w:rsidR="00246F3E">
        <w:t xml:space="preserve">.2. </w:t>
      </w:r>
      <w:r w:rsidR="00C93D98">
        <w:t>Một</w:t>
      </w:r>
      <w:r w:rsidR="00C93D98">
        <w:rPr>
          <w:lang w:val="vi-VN"/>
        </w:rPr>
        <w:t xml:space="preserve"> Số Tồn Tại</w:t>
      </w:r>
      <w:bookmarkEnd w:id="17"/>
    </w:p>
    <w:p w14:paraId="06BE4FBD" w14:textId="6B06F450" w:rsidR="002318BB" w:rsidRPr="002318BB" w:rsidRDefault="002318BB" w:rsidP="002318BB">
      <w:pPr>
        <w:rPr>
          <w:rFonts w:ascii="Times New Roman" w:hAnsi="Times New Roman" w:cs="Times New Roman"/>
        </w:rPr>
      </w:pPr>
      <w:bookmarkStart w:id="18" w:name="_GoBack"/>
      <w:bookmarkEnd w:id="18"/>
    </w:p>
    <w:p w14:paraId="292825F9" w14:textId="77777777" w:rsidR="00246F3E" w:rsidRPr="00246F3E" w:rsidRDefault="00246F3E" w:rsidP="00246F3E">
      <w:pPr>
        <w:rPr>
          <w:rFonts w:ascii="Times New Roman" w:hAnsi="Times New Roman" w:cs="Times New Roman"/>
          <w:sz w:val="26"/>
          <w:szCs w:val="26"/>
        </w:rPr>
      </w:pPr>
    </w:p>
    <w:p w14:paraId="5F177701" w14:textId="1343CEAE" w:rsidR="00246F3E" w:rsidRPr="00C93D98" w:rsidRDefault="0014637B" w:rsidP="00246F3E">
      <w:pPr>
        <w:pStyle w:val="Heading2"/>
        <w:rPr>
          <w:lang w:val="vi-VN"/>
        </w:rPr>
      </w:pPr>
      <w:bookmarkStart w:id="19" w:name="_Toc90650913"/>
      <w:r>
        <w:t>4</w:t>
      </w:r>
      <w:r w:rsidR="00246F3E">
        <w:t>.</w:t>
      </w:r>
      <w:r>
        <w:t>3</w:t>
      </w:r>
      <w:r w:rsidR="00246F3E">
        <w:t xml:space="preserve">. </w:t>
      </w:r>
      <w:r w:rsidR="00C93D98">
        <w:t>Hướng</w:t>
      </w:r>
      <w:r w:rsidR="00C93D98">
        <w:rPr>
          <w:lang w:val="vi-VN"/>
        </w:rPr>
        <w:t xml:space="preserve"> Phát Triển</w:t>
      </w:r>
      <w:bookmarkEnd w:id="19"/>
    </w:p>
    <w:p w14:paraId="5E6CF06D" w14:textId="59F3F1BC" w:rsidR="00D515CF" w:rsidRDefault="0014637B" w:rsidP="00D515CF">
      <w:pPr>
        <w:jc w:val="both"/>
        <w:rPr>
          <w:rFonts w:ascii="Times New Roman" w:hAnsi="Times New Roman" w:cs="Times New Roman"/>
          <w:sz w:val="26"/>
          <w:szCs w:val="26"/>
        </w:rPr>
      </w:pPr>
      <w:r>
        <w:rPr>
          <w:rFonts w:ascii="Times New Roman" w:hAnsi="Times New Roman" w:cs="Times New Roman"/>
          <w:sz w:val="26"/>
          <w:szCs w:val="26"/>
        </w:rPr>
        <w:t>- Chúng ta có thể mở rộng thêm nhiều địa điểm hơn giữa các tỉnh thành hoặc giữa các quốc gia trong tương lai. Đồng thời cũng có thể phát triển thêm chức năng tìm đường đi ngắn thứ hai.</w:t>
      </w:r>
    </w:p>
    <w:p w14:paraId="636F5F1A" w14:textId="240CE4F4" w:rsidR="00D515CF" w:rsidRDefault="00D515CF">
      <w:r>
        <w:br w:type="page"/>
      </w:r>
    </w:p>
    <w:p w14:paraId="4148AF24" w14:textId="37AC13DC" w:rsidR="00752CB1" w:rsidRDefault="00752CB1" w:rsidP="00752CB1">
      <w:pPr>
        <w:pStyle w:val="Heading1"/>
      </w:pPr>
      <w:bookmarkStart w:id="20" w:name="_Toc90650914"/>
      <w:r>
        <w:lastRenderedPageBreak/>
        <w:t>PHỤ LỤC</w:t>
      </w:r>
      <w:bookmarkEnd w:id="20"/>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2178845D" w:rsidR="00C57695" w:rsidRPr="00350042" w:rsidRDefault="00350042"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00C57695" w:rsidRPr="00350042">
        <w:rPr>
          <w:rStyle w:val="Hyperlink"/>
        </w:rPr>
        <w:t>bao201102/Doan_CTDL (github.com)</w:t>
      </w:r>
    </w:p>
    <w:p w14:paraId="46D3694F" w14:textId="44F67A79" w:rsidR="00933E8E" w:rsidRDefault="00350042"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20"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21"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4"/>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rPr>
        <w:drawing>
          <wp:inline distT="0" distB="0" distL="0" distR="0" wp14:anchorId="2490B576" wp14:editId="7955B67E">
            <wp:extent cx="5669280" cy="3715922"/>
            <wp:effectExtent l="0" t="0" r="762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5"/>
                    <a:stretch>
                      <a:fillRect/>
                    </a:stretch>
                  </pic:blipFill>
                  <pic:spPr>
                    <a:xfrm>
                      <a:off x="0" y="0"/>
                      <a:ext cx="5674055" cy="3719051"/>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lastRenderedPageBreak/>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7F52EB30" w14:textId="3C3AE248"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Path</w:t>
            </w:r>
          </w:p>
          <w:p w14:paraId="3A07B8AD" w14:textId="17C6F082"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Giao diện (program.cs)</w:t>
            </w:r>
          </w:p>
          <w:p w14:paraId="43DFF407" w14:textId="7035AFCF"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hiết kế Class Diagram</w:t>
            </w:r>
          </w:p>
          <w:p w14:paraId="66D1BF76" w14:textId="1F9A3D53"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2 bản báo cáo</w:t>
            </w: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0DD074F7"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estPos</w:t>
            </w:r>
          </w:p>
          <w:p w14:paraId="6BB83293" w14:textId="68D19256"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Pos</w:t>
            </w:r>
          </w:p>
          <w:p w14:paraId="4AE7D8C4" w14:textId="3B73A3C8"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ối ưu code</w:t>
            </w:r>
          </w:p>
          <w:p w14:paraId="2B06DE5B" w14:textId="4D62F804"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1 bản báo cáo</w:t>
            </w: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158E30A2" w14:textId="77777777"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Cost (Class Car, Motorbike</w:t>
            </w:r>
            <w:r w:rsidR="00154086">
              <w:rPr>
                <w:rFonts w:ascii="Times New Roman" w:hAnsi="Times New Roman" w:cs="Times New Roman"/>
                <w:color w:val="FF0000"/>
                <w:sz w:val="26"/>
                <w:szCs w:val="26"/>
              </w:rPr>
              <w:t>, Map)</w:t>
            </w:r>
          </w:p>
          <w:p w14:paraId="061FABFF" w14:textId="77777777"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ài đặt cấu trúc đồ thị</w:t>
            </w:r>
          </w:p>
          <w:p w14:paraId="4441A314" w14:textId="78D12B15"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xml:space="preserve">Tùy chọn </w:t>
            </w:r>
            <w:r w:rsidR="00814F30">
              <w:rPr>
                <w:rFonts w:ascii="Times New Roman" w:hAnsi="Times New Roman" w:cs="Times New Roman"/>
                <w:color w:val="FF0000"/>
                <w:sz w:val="26"/>
                <w:szCs w:val="26"/>
              </w:rPr>
              <w:t>điểm xuất phát</w:t>
            </w:r>
          </w:p>
          <w:p w14:paraId="3BD794FA" w14:textId="670EFC2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ường đi ngắn nhất</w:t>
            </w:r>
          </w:p>
          <w:p w14:paraId="44EBDCC0" w14:textId="43177402" w:rsidR="000766B2" w:rsidRDefault="000766B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SearchByName</w:t>
            </w:r>
          </w:p>
          <w:p w14:paraId="00673135" w14:textId="1689EA0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3 bản báo cáo</w:t>
            </w: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247CC8CE"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Menu</w:t>
            </w:r>
          </w:p>
          <w:p w14:paraId="53B180C1" w14:textId="0B6EC848"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Des</w:t>
            </w:r>
          </w:p>
          <w:p w14:paraId="34062B2E" w14:textId="0FAF59D9" w:rsidR="00814F30" w:rsidRDefault="00814F30"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ùy chọn điểm kết thúc (ChooseEnd)</w:t>
            </w:r>
          </w:p>
          <w:p w14:paraId="177497C7" w14:textId="0668635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4 bản báo cáo</w:t>
            </w: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1" w:name="_Toc90650915"/>
      <w:r>
        <w:lastRenderedPageBreak/>
        <w:t>TÀI LIỆU THAM KHẢO</w:t>
      </w:r>
      <w:bookmarkEnd w:id="21"/>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26"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27" w:history="1">
        <w:r>
          <w:rPr>
            <w:rFonts w:ascii="Times New Roman" w:hAnsi="Times New Roman" w:cs="Times New Roman"/>
            <w:sz w:val="26"/>
            <w:szCs w:val="26"/>
          </w:rPr>
          <w:t>https://xuanthulab.net/</w:t>
        </w:r>
      </w:hyperlink>
    </w:p>
    <w:p w14:paraId="6982F04E" w14:textId="5BB5E40B" w:rsidR="008059F9" w:rsidRPr="00DD2814" w:rsidRDefault="008059F9" w:rsidP="00DD2814">
      <w:pPr>
        <w:jc w:val="both"/>
        <w:rPr>
          <w:rFonts w:ascii="Times New Roman" w:hAnsi="Times New Roman" w:cs="Times New Roman"/>
          <w:color w:val="0563C1" w:themeColor="hyperlink"/>
          <w:sz w:val="26"/>
          <w:szCs w:val="26"/>
          <w:u w:val="single"/>
        </w:rPr>
      </w:pPr>
      <w:r>
        <w:t xml:space="preserve">3. </w:t>
      </w:r>
      <w:hyperlink r:id="rId28" w:history="1">
        <w:r>
          <w:t>Tìm hiểu về cách thiết kế Class Diagram (viblo.asia)</w:t>
        </w:r>
      </w:hyperlink>
    </w:p>
    <w:sectPr w:rsidR="008059F9" w:rsidRPr="00DD2814" w:rsidSect="00AF46B8">
      <w:headerReference w:type="even" r:id="rId29"/>
      <w:headerReference w:type="default" r:id="rId30"/>
      <w:footerReference w:type="even" r:id="rId31"/>
      <w:footerReference w:type="default" r:id="rId32"/>
      <w:headerReference w:type="first" r:id="rId33"/>
      <w:footerReference w:type="first" r:id="rId34"/>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48252A" w14:textId="77777777" w:rsidR="00177510" w:rsidRDefault="00177510">
      <w:pPr>
        <w:spacing w:after="0" w:line="240" w:lineRule="auto"/>
      </w:pPr>
      <w:r>
        <w:separator/>
      </w:r>
    </w:p>
  </w:endnote>
  <w:endnote w:type="continuationSeparator" w:id="0">
    <w:p w14:paraId="0C9D9387" w14:textId="77777777" w:rsidR="00177510" w:rsidRDefault="00177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8591189"/>
      <w:docPartObj>
        <w:docPartGallery w:val="Page Numbers (Bottom of Page)"/>
        <w:docPartUnique/>
      </w:docPartObj>
    </w:sdtPr>
    <w:sdtEndPr>
      <w:rPr>
        <w:noProof/>
      </w:rPr>
    </w:sdtEndPr>
    <w:sdtContent>
      <w:p w14:paraId="29FCB834" w14:textId="3344D2F7" w:rsidR="007054C6" w:rsidRDefault="007054C6">
        <w:pPr>
          <w:pStyle w:val="Footer"/>
          <w:jc w:val="right"/>
        </w:pPr>
        <w:r>
          <w:fldChar w:fldCharType="begin"/>
        </w:r>
        <w:r>
          <w:instrText xml:space="preserve"> PAGE   \* MERGEFORMAT </w:instrText>
        </w:r>
        <w:r>
          <w:fldChar w:fldCharType="separate"/>
        </w:r>
        <w:r w:rsidR="002318BB">
          <w:rPr>
            <w:noProof/>
          </w:rPr>
          <w:t>28</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45ED3" w14:textId="77777777" w:rsidR="00177510" w:rsidRDefault="00177510">
      <w:pPr>
        <w:spacing w:after="0" w:line="240" w:lineRule="auto"/>
      </w:pPr>
      <w:r>
        <w:separator/>
      </w:r>
    </w:p>
  </w:footnote>
  <w:footnote w:type="continuationSeparator" w:id="0">
    <w:p w14:paraId="0109D5F9" w14:textId="77777777" w:rsidR="00177510" w:rsidRDefault="00177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E852A" w14:textId="77777777" w:rsidR="005660C0" w:rsidRDefault="005660C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3BA82" w14:textId="77777777" w:rsidR="005660C0" w:rsidRDefault="005660C0"/>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DE0AD7"/>
    <w:multiLevelType w:val="hybridMultilevel"/>
    <w:tmpl w:val="7F1CF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5"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8"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3"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0"/>
  </w:num>
  <w:num w:numId="3">
    <w:abstractNumId w:val="26"/>
  </w:num>
  <w:num w:numId="4">
    <w:abstractNumId w:val="31"/>
  </w:num>
  <w:num w:numId="5">
    <w:abstractNumId w:val="50"/>
  </w:num>
  <w:num w:numId="6">
    <w:abstractNumId w:val="42"/>
  </w:num>
  <w:num w:numId="7">
    <w:abstractNumId w:val="61"/>
  </w:num>
  <w:num w:numId="8">
    <w:abstractNumId w:val="53"/>
  </w:num>
  <w:num w:numId="9">
    <w:abstractNumId w:val="23"/>
  </w:num>
  <w:num w:numId="10">
    <w:abstractNumId w:val="36"/>
  </w:num>
  <w:num w:numId="11">
    <w:abstractNumId w:val="44"/>
  </w:num>
  <w:num w:numId="12">
    <w:abstractNumId w:val="8"/>
  </w:num>
  <w:num w:numId="13">
    <w:abstractNumId w:val="66"/>
  </w:num>
  <w:num w:numId="14">
    <w:abstractNumId w:val="7"/>
  </w:num>
  <w:num w:numId="15">
    <w:abstractNumId w:val="65"/>
  </w:num>
  <w:num w:numId="16">
    <w:abstractNumId w:val="37"/>
  </w:num>
  <w:num w:numId="17">
    <w:abstractNumId w:val="51"/>
  </w:num>
  <w:num w:numId="18">
    <w:abstractNumId w:val="19"/>
  </w:num>
  <w:num w:numId="19">
    <w:abstractNumId w:val="4"/>
  </w:num>
  <w:num w:numId="20">
    <w:abstractNumId w:val="63"/>
  </w:num>
  <w:num w:numId="21">
    <w:abstractNumId w:val="13"/>
  </w:num>
  <w:num w:numId="22">
    <w:abstractNumId w:val="68"/>
  </w:num>
  <w:num w:numId="23">
    <w:abstractNumId w:val="67"/>
  </w:num>
  <w:num w:numId="24">
    <w:abstractNumId w:val="10"/>
  </w:num>
  <w:num w:numId="25">
    <w:abstractNumId w:val="6"/>
  </w:num>
  <w:num w:numId="26">
    <w:abstractNumId w:val="12"/>
  </w:num>
  <w:num w:numId="27">
    <w:abstractNumId w:val="28"/>
  </w:num>
  <w:num w:numId="28">
    <w:abstractNumId w:val="43"/>
  </w:num>
  <w:num w:numId="29">
    <w:abstractNumId w:val="11"/>
  </w:num>
  <w:num w:numId="30">
    <w:abstractNumId w:val="2"/>
  </w:num>
  <w:num w:numId="31">
    <w:abstractNumId w:val="18"/>
  </w:num>
  <w:num w:numId="32">
    <w:abstractNumId w:val="55"/>
  </w:num>
  <w:num w:numId="33">
    <w:abstractNumId w:val="1"/>
  </w:num>
  <w:num w:numId="34">
    <w:abstractNumId w:val="59"/>
  </w:num>
  <w:num w:numId="35">
    <w:abstractNumId w:val="41"/>
  </w:num>
  <w:num w:numId="36">
    <w:abstractNumId w:val="30"/>
  </w:num>
  <w:num w:numId="37">
    <w:abstractNumId w:val="15"/>
  </w:num>
  <w:num w:numId="38">
    <w:abstractNumId w:val="46"/>
  </w:num>
  <w:num w:numId="39">
    <w:abstractNumId w:val="35"/>
  </w:num>
  <w:num w:numId="40">
    <w:abstractNumId w:val="3"/>
  </w:num>
  <w:num w:numId="41">
    <w:abstractNumId w:val="20"/>
  </w:num>
  <w:num w:numId="42">
    <w:abstractNumId w:val="45"/>
  </w:num>
  <w:num w:numId="43">
    <w:abstractNumId w:val="5"/>
  </w:num>
  <w:num w:numId="44">
    <w:abstractNumId w:val="34"/>
  </w:num>
  <w:num w:numId="45">
    <w:abstractNumId w:val="56"/>
  </w:num>
  <w:num w:numId="46">
    <w:abstractNumId w:val="39"/>
  </w:num>
  <w:num w:numId="47">
    <w:abstractNumId w:val="21"/>
  </w:num>
  <w:num w:numId="48">
    <w:abstractNumId w:val="25"/>
  </w:num>
  <w:num w:numId="49">
    <w:abstractNumId w:val="49"/>
  </w:num>
  <w:num w:numId="50">
    <w:abstractNumId w:val="33"/>
  </w:num>
  <w:num w:numId="51">
    <w:abstractNumId w:val="52"/>
  </w:num>
  <w:num w:numId="52">
    <w:abstractNumId w:val="58"/>
  </w:num>
  <w:num w:numId="53">
    <w:abstractNumId w:val="62"/>
  </w:num>
  <w:num w:numId="54">
    <w:abstractNumId w:val="54"/>
  </w:num>
  <w:num w:numId="55">
    <w:abstractNumId w:val="17"/>
  </w:num>
  <w:num w:numId="56">
    <w:abstractNumId w:val="29"/>
  </w:num>
  <w:num w:numId="57">
    <w:abstractNumId w:val="38"/>
  </w:num>
  <w:num w:numId="58">
    <w:abstractNumId w:val="57"/>
  </w:num>
  <w:num w:numId="59">
    <w:abstractNumId w:val="60"/>
  </w:num>
  <w:num w:numId="60">
    <w:abstractNumId w:val="48"/>
  </w:num>
  <w:num w:numId="61">
    <w:abstractNumId w:val="64"/>
  </w:num>
  <w:num w:numId="62">
    <w:abstractNumId w:val="22"/>
  </w:num>
  <w:num w:numId="63">
    <w:abstractNumId w:val="27"/>
  </w:num>
  <w:num w:numId="64">
    <w:abstractNumId w:val="14"/>
  </w:num>
  <w:num w:numId="65">
    <w:abstractNumId w:val="16"/>
  </w:num>
  <w:num w:numId="66">
    <w:abstractNumId w:val="47"/>
  </w:num>
  <w:num w:numId="67">
    <w:abstractNumId w:val="40"/>
  </w:num>
  <w:num w:numId="68">
    <w:abstractNumId w:val="9"/>
  </w:num>
  <w:num w:numId="69">
    <w:abstractNumId w:val="3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5152"/>
    <w:rsid w:val="0006304F"/>
    <w:rsid w:val="00064DF5"/>
    <w:rsid w:val="00067D3C"/>
    <w:rsid w:val="00071726"/>
    <w:rsid w:val="00073126"/>
    <w:rsid w:val="000766B2"/>
    <w:rsid w:val="000770C0"/>
    <w:rsid w:val="0008156D"/>
    <w:rsid w:val="0008381D"/>
    <w:rsid w:val="00094AEC"/>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7FA7"/>
    <w:rsid w:val="0014637B"/>
    <w:rsid w:val="0014652A"/>
    <w:rsid w:val="0015256D"/>
    <w:rsid w:val="00154086"/>
    <w:rsid w:val="001630A0"/>
    <w:rsid w:val="00164AE3"/>
    <w:rsid w:val="001673CD"/>
    <w:rsid w:val="001706DC"/>
    <w:rsid w:val="00171D28"/>
    <w:rsid w:val="00177510"/>
    <w:rsid w:val="00181247"/>
    <w:rsid w:val="00181CF6"/>
    <w:rsid w:val="00184F2F"/>
    <w:rsid w:val="001862F4"/>
    <w:rsid w:val="00190E39"/>
    <w:rsid w:val="00191126"/>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2082F"/>
    <w:rsid w:val="002311B1"/>
    <w:rsid w:val="002318BB"/>
    <w:rsid w:val="00232A67"/>
    <w:rsid w:val="002426AB"/>
    <w:rsid w:val="00242C1A"/>
    <w:rsid w:val="00243EC6"/>
    <w:rsid w:val="00245DB0"/>
    <w:rsid w:val="00246F3E"/>
    <w:rsid w:val="002545C9"/>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F3E"/>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7A0"/>
    <w:rsid w:val="003A7C82"/>
    <w:rsid w:val="003B3C60"/>
    <w:rsid w:val="003B57CF"/>
    <w:rsid w:val="003C0549"/>
    <w:rsid w:val="003C409F"/>
    <w:rsid w:val="003D0A44"/>
    <w:rsid w:val="003D71A5"/>
    <w:rsid w:val="003E1926"/>
    <w:rsid w:val="003E1EF5"/>
    <w:rsid w:val="003E2386"/>
    <w:rsid w:val="003E419D"/>
    <w:rsid w:val="003F0AB1"/>
    <w:rsid w:val="003F5684"/>
    <w:rsid w:val="003F58C3"/>
    <w:rsid w:val="00401D0C"/>
    <w:rsid w:val="0040348A"/>
    <w:rsid w:val="00403DF9"/>
    <w:rsid w:val="00404219"/>
    <w:rsid w:val="0040589A"/>
    <w:rsid w:val="004064BE"/>
    <w:rsid w:val="00407DFF"/>
    <w:rsid w:val="004143C6"/>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B74E1"/>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61230"/>
    <w:rsid w:val="00761A06"/>
    <w:rsid w:val="007651B0"/>
    <w:rsid w:val="0076531F"/>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059F9"/>
    <w:rsid w:val="00814F30"/>
    <w:rsid w:val="008179D1"/>
    <w:rsid w:val="008204EA"/>
    <w:rsid w:val="008321B4"/>
    <w:rsid w:val="00832859"/>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F0818"/>
    <w:rsid w:val="009F1208"/>
    <w:rsid w:val="009F4CCE"/>
    <w:rsid w:val="00A149D1"/>
    <w:rsid w:val="00A1591D"/>
    <w:rsid w:val="00A16791"/>
    <w:rsid w:val="00A21A67"/>
    <w:rsid w:val="00A31E7F"/>
    <w:rsid w:val="00A33FC5"/>
    <w:rsid w:val="00A41EFC"/>
    <w:rsid w:val="00A50DA5"/>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40C7E"/>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2F0E"/>
    <w:rsid w:val="00CC4186"/>
    <w:rsid w:val="00CC465C"/>
    <w:rsid w:val="00CC4828"/>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A34"/>
    <w:rsid w:val="00D515CF"/>
    <w:rsid w:val="00D56469"/>
    <w:rsid w:val="00D57C26"/>
    <w:rsid w:val="00D67FF7"/>
    <w:rsid w:val="00D728F6"/>
    <w:rsid w:val="00D7336F"/>
    <w:rsid w:val="00D73AFE"/>
    <w:rsid w:val="00D76BA8"/>
    <w:rsid w:val="00D82ADE"/>
    <w:rsid w:val="00D87320"/>
    <w:rsid w:val="00D9239B"/>
    <w:rsid w:val="00DA219C"/>
    <w:rsid w:val="00DB01C3"/>
    <w:rsid w:val="00DB1301"/>
    <w:rsid w:val="00DB46F9"/>
    <w:rsid w:val="00DB7BDA"/>
    <w:rsid w:val="00DC421D"/>
    <w:rsid w:val="00DC5D5A"/>
    <w:rsid w:val="00DD2814"/>
    <w:rsid w:val="00DE74FE"/>
    <w:rsid w:val="00E11271"/>
    <w:rsid w:val="00E135E6"/>
    <w:rsid w:val="00E21166"/>
    <w:rsid w:val="00E220FF"/>
    <w:rsid w:val="00E420BC"/>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72F"/>
    <w:rsid w:val="00ED6342"/>
    <w:rsid w:val="00EE1CD7"/>
    <w:rsid w:val="00EE592A"/>
    <w:rsid w:val="00EE652E"/>
    <w:rsid w:val="00EF7675"/>
    <w:rsid w:val="00F0300A"/>
    <w:rsid w:val="00F0304B"/>
    <w:rsid w:val="00F26928"/>
    <w:rsid w:val="00F270D6"/>
    <w:rsid w:val="00F316EF"/>
    <w:rsid w:val="00F357BD"/>
    <w:rsid w:val="00F37819"/>
    <w:rsid w:val="00F4242C"/>
    <w:rsid w:val="00F4254E"/>
    <w:rsid w:val="00F43A0D"/>
    <w:rsid w:val="00F4749B"/>
    <w:rsid w:val="00F52FD0"/>
    <w:rsid w:val="00F63528"/>
    <w:rsid w:val="00F6430C"/>
    <w:rsid w:val="00F73B2C"/>
    <w:rsid w:val="00F941F8"/>
    <w:rsid w:val="00F96570"/>
    <w:rsid w:val="00FA2FAF"/>
    <w:rsid w:val="00FA43DE"/>
    <w:rsid w:val="00FA4AAA"/>
    <w:rsid w:val="00FB5627"/>
    <w:rsid w:val="00FC04D3"/>
    <w:rsid w:val="00FC6B5C"/>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
    <w:name w:val="Unresolved Mention"/>
    <w:basedOn w:val="DefaultParagraphFont"/>
    <w:uiPriority w:val="99"/>
    <w:semiHidden/>
    <w:unhideWhenUsed/>
    <w:rsid w:val="00231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howkteam.vn/" TargetMode="External"/><Relationship Id="rId3" Type="http://schemas.openxmlformats.org/officeDocument/2006/relationships/styles" Target="styles.xml"/><Relationship Id="rId21" Type="http://schemas.openxmlformats.org/officeDocument/2006/relationships/hyperlink" Target="https://github.com/bao201102/Doan_CTDL.git"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git-scm.com/download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viblo.asia/p/tim-hieu-ve-cach-thiet-ke-class-diagram-L4x5xLyY5BM?fbclid=IwAR170Q_LpgOihRFu-07ReE2wNFxaNukH8dsK8Swo6OQDCTZQ63bvStWMimU"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hyperlink" Target="https://xuanthulab.net/" TargetMode="External"/><Relationship Id="rId30" Type="http://schemas.openxmlformats.org/officeDocument/2006/relationships/header" Target="header2.xm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59835-BFDC-4430-BE43-408C83D3C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28</Pages>
  <Words>4873</Words>
  <Characters>2778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dmin</cp:lastModifiedBy>
  <cp:revision>521</cp:revision>
  <cp:lastPrinted>2021-10-24T11:21:00Z</cp:lastPrinted>
  <dcterms:created xsi:type="dcterms:W3CDTF">2021-08-22T07:14:00Z</dcterms:created>
  <dcterms:modified xsi:type="dcterms:W3CDTF">2021-12-17T13:22:00Z</dcterms:modified>
</cp:coreProperties>
</file>